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73336" w14:textId="77777777" w:rsidR="00DD45B9" w:rsidRDefault="00DD45B9">
      <w:pPr>
        <w:rPr>
          <w:b/>
          <w:bCs/>
          <w:color w:val="548DD4" w:themeColor="text2" w:themeTint="99"/>
          <w:sz w:val="40"/>
          <w:szCs w:val="40"/>
        </w:rPr>
      </w:pPr>
    </w:p>
    <w:p w14:paraId="78BEA8CA" w14:textId="77777777" w:rsidR="00DD45B9" w:rsidRDefault="00DD45B9">
      <w:pPr>
        <w:rPr>
          <w:b/>
          <w:bCs/>
          <w:color w:val="548DD4" w:themeColor="text2" w:themeTint="99"/>
          <w:sz w:val="40"/>
          <w:szCs w:val="40"/>
        </w:rPr>
      </w:pPr>
    </w:p>
    <w:p w14:paraId="4EB93AE4" w14:textId="77777777" w:rsidR="00DD45B9" w:rsidRDefault="00DD45B9">
      <w:pPr>
        <w:rPr>
          <w:b/>
          <w:bCs/>
          <w:color w:val="548DD4" w:themeColor="text2" w:themeTint="99"/>
          <w:sz w:val="40"/>
          <w:szCs w:val="40"/>
        </w:rPr>
      </w:pPr>
    </w:p>
    <w:p w14:paraId="4E6369A4" w14:textId="77777777" w:rsidR="00DD45B9" w:rsidRDefault="00DD45B9">
      <w:pPr>
        <w:rPr>
          <w:b/>
          <w:bCs/>
          <w:color w:val="548DD4" w:themeColor="text2" w:themeTint="99"/>
          <w:sz w:val="40"/>
          <w:szCs w:val="40"/>
        </w:rPr>
      </w:pPr>
    </w:p>
    <w:p w14:paraId="4F2DB0C1" w14:textId="77777777" w:rsidR="00DD45B9" w:rsidRDefault="00DD45B9" w:rsidP="00DD45B9">
      <w:pPr>
        <w:jc w:val="center"/>
        <w:rPr>
          <w:b/>
          <w:bCs/>
          <w:color w:val="548DD4" w:themeColor="text2" w:themeTint="99"/>
          <w:sz w:val="40"/>
          <w:szCs w:val="40"/>
        </w:rPr>
      </w:pPr>
    </w:p>
    <w:p w14:paraId="3308766C" w14:textId="56D89DE1" w:rsidR="001A39AA" w:rsidRPr="00DD45B9" w:rsidRDefault="00000000" w:rsidP="00DD45B9">
      <w:pPr>
        <w:jc w:val="center"/>
        <w:rPr>
          <w:b/>
          <w:bCs/>
          <w:color w:val="548DD4" w:themeColor="text2" w:themeTint="99"/>
          <w:sz w:val="40"/>
          <w:szCs w:val="40"/>
        </w:rPr>
      </w:pPr>
      <w:r w:rsidRPr="00DD45B9">
        <w:rPr>
          <w:b/>
          <w:bCs/>
          <w:color w:val="548DD4" w:themeColor="text2" w:themeTint="99"/>
          <w:sz w:val="40"/>
          <w:szCs w:val="40"/>
        </w:rPr>
        <w:t>Identification des tendances de sécheresse hydrologique dans le département 02</w:t>
      </w:r>
    </w:p>
    <w:p w14:paraId="66B3E13A" w14:textId="77777777" w:rsidR="001A39AA" w:rsidRPr="00DD45B9" w:rsidRDefault="00000000">
      <w:pPr>
        <w:pStyle w:val="Author"/>
        <w:rPr>
          <w:sz w:val="22"/>
          <w:szCs w:val="22"/>
          <w:lang w:val="fr-FR"/>
        </w:rPr>
      </w:pPr>
      <w:r w:rsidRPr="00DD45B9">
        <w:rPr>
          <w:sz w:val="22"/>
          <w:szCs w:val="22"/>
          <w:lang w:val="fr-FR"/>
        </w:rPr>
        <w:t>Baptiste ROUSSEL, Imane PALAGI, Lucie CAULIER</w:t>
      </w:r>
    </w:p>
    <w:p w14:paraId="1DD45FAA" w14:textId="77777777" w:rsidR="001A39AA" w:rsidRDefault="00000000">
      <w:pPr>
        <w:pStyle w:val="Date"/>
        <w:rPr>
          <w:sz w:val="22"/>
          <w:szCs w:val="22"/>
        </w:rPr>
      </w:pPr>
      <w:r w:rsidRPr="00DD45B9">
        <w:rPr>
          <w:sz w:val="22"/>
          <w:szCs w:val="22"/>
        </w:rPr>
        <w:t>2025-07-29</w:t>
      </w:r>
    </w:p>
    <w:p w14:paraId="65989EB6" w14:textId="77777777" w:rsidR="00DD45B9" w:rsidRDefault="00DD45B9" w:rsidP="00DD45B9">
      <w:pPr>
        <w:pStyle w:val="Corpsdetexte"/>
        <w:rPr>
          <w:lang w:val="en-US"/>
        </w:rPr>
      </w:pPr>
    </w:p>
    <w:p w14:paraId="443A12C0" w14:textId="77777777" w:rsidR="00DD45B9" w:rsidRDefault="00DD45B9" w:rsidP="00DD45B9">
      <w:pPr>
        <w:pStyle w:val="Corpsdetexte"/>
        <w:rPr>
          <w:lang w:val="en-US"/>
        </w:rPr>
      </w:pPr>
    </w:p>
    <w:p w14:paraId="03C18E6C" w14:textId="77777777" w:rsidR="00DD45B9" w:rsidRDefault="00DD45B9" w:rsidP="00DD45B9">
      <w:pPr>
        <w:pStyle w:val="Corpsdetexte"/>
        <w:rPr>
          <w:lang w:val="en-US"/>
        </w:rPr>
      </w:pPr>
    </w:p>
    <w:p w14:paraId="0903A6A8" w14:textId="77777777" w:rsidR="00DD45B9" w:rsidRDefault="00DD45B9" w:rsidP="00DD45B9">
      <w:pPr>
        <w:pStyle w:val="Corpsdetexte"/>
        <w:rPr>
          <w:lang w:val="en-US"/>
        </w:rPr>
      </w:pPr>
    </w:p>
    <w:p w14:paraId="37F9A28A" w14:textId="77777777" w:rsidR="00DD45B9" w:rsidRDefault="00DD45B9" w:rsidP="00DD45B9">
      <w:pPr>
        <w:pStyle w:val="Corpsdetexte"/>
        <w:rPr>
          <w:lang w:val="en-US"/>
        </w:rPr>
      </w:pPr>
    </w:p>
    <w:p w14:paraId="0D74A599" w14:textId="77777777" w:rsidR="00DD45B9" w:rsidRDefault="00DD45B9" w:rsidP="00DD45B9">
      <w:pPr>
        <w:pStyle w:val="Corpsdetexte"/>
        <w:rPr>
          <w:lang w:val="en-US"/>
        </w:rPr>
      </w:pPr>
    </w:p>
    <w:p w14:paraId="0C5E0354" w14:textId="77777777" w:rsidR="00DD45B9" w:rsidRDefault="00DD45B9" w:rsidP="00DD45B9">
      <w:pPr>
        <w:pStyle w:val="Corpsdetexte"/>
        <w:rPr>
          <w:lang w:val="en-US"/>
        </w:rPr>
      </w:pPr>
    </w:p>
    <w:p w14:paraId="10877335" w14:textId="77777777" w:rsidR="00DD45B9" w:rsidRDefault="00DD45B9" w:rsidP="00DD45B9">
      <w:pPr>
        <w:pStyle w:val="Corpsdetexte"/>
        <w:rPr>
          <w:lang w:val="en-US"/>
        </w:rPr>
      </w:pPr>
    </w:p>
    <w:p w14:paraId="47C547AD" w14:textId="77777777" w:rsidR="00DD45B9" w:rsidRDefault="00DD45B9" w:rsidP="00DD45B9">
      <w:pPr>
        <w:pStyle w:val="Corpsdetexte"/>
        <w:rPr>
          <w:lang w:val="en-US"/>
        </w:rPr>
      </w:pPr>
    </w:p>
    <w:p w14:paraId="32E8137D" w14:textId="77777777" w:rsidR="00DD45B9" w:rsidRDefault="00DD45B9" w:rsidP="00DD45B9">
      <w:pPr>
        <w:pStyle w:val="Corpsdetexte"/>
        <w:rPr>
          <w:lang w:val="en-US"/>
        </w:rPr>
      </w:pPr>
    </w:p>
    <w:p w14:paraId="1F7B857A" w14:textId="77777777" w:rsidR="00DD45B9" w:rsidRDefault="00DD45B9" w:rsidP="00DD45B9">
      <w:pPr>
        <w:pStyle w:val="Corpsdetexte"/>
        <w:rPr>
          <w:lang w:val="en-US"/>
        </w:rPr>
      </w:pPr>
    </w:p>
    <w:p w14:paraId="37198EE6" w14:textId="77777777" w:rsidR="00DD45B9" w:rsidRDefault="00DD45B9" w:rsidP="00DD45B9">
      <w:pPr>
        <w:pStyle w:val="Corpsdetexte"/>
        <w:rPr>
          <w:lang w:val="en-US"/>
        </w:rPr>
      </w:pPr>
    </w:p>
    <w:p w14:paraId="10AC883C" w14:textId="77777777" w:rsidR="00DD45B9" w:rsidRDefault="00DD45B9" w:rsidP="00DD45B9">
      <w:pPr>
        <w:pStyle w:val="Corpsdetexte"/>
        <w:rPr>
          <w:lang w:val="en-US"/>
        </w:rPr>
      </w:pPr>
    </w:p>
    <w:p w14:paraId="19BBA880" w14:textId="77777777" w:rsidR="00DD45B9" w:rsidRDefault="00DD45B9" w:rsidP="00DD45B9">
      <w:pPr>
        <w:pStyle w:val="Corpsdetexte"/>
        <w:rPr>
          <w:lang w:val="en-US"/>
        </w:rPr>
      </w:pPr>
    </w:p>
    <w:p w14:paraId="7BF8DFFD" w14:textId="77777777" w:rsidR="00DD45B9" w:rsidRDefault="00DD45B9" w:rsidP="00DD45B9">
      <w:pPr>
        <w:pStyle w:val="Corpsdetexte"/>
        <w:rPr>
          <w:lang w:val="en-US"/>
        </w:rPr>
      </w:pPr>
    </w:p>
    <w:p w14:paraId="7C98E2D6" w14:textId="77777777" w:rsidR="00DD45B9" w:rsidRPr="00DD45B9" w:rsidRDefault="00DD45B9" w:rsidP="00DD45B9">
      <w:pPr>
        <w:pStyle w:val="Corpsdetexte"/>
        <w:rPr>
          <w:lang w:val="en-US"/>
        </w:rPr>
      </w:pPr>
    </w:p>
    <w:sdt>
      <w:sdtPr>
        <w:rPr>
          <w:b w:val="0"/>
          <w:bCs w:val="0"/>
          <w:color w:val="auto"/>
          <w:sz w:val="22"/>
          <w:szCs w:val="22"/>
        </w:rPr>
        <w:id w:val="-1198859312"/>
        <w:docPartObj>
          <w:docPartGallery w:val="Table of Contents"/>
          <w:docPartUnique/>
        </w:docPartObj>
      </w:sdtPr>
      <w:sdtContent>
        <w:p w14:paraId="7766BE51" w14:textId="43DD6B02" w:rsidR="001A39AA" w:rsidRPr="00DD45B9" w:rsidRDefault="00000000" w:rsidP="00DD45B9">
          <w:pPr>
            <w:pStyle w:val="En-ttedetabledesmatires"/>
            <w:jc w:val="center"/>
            <w:rPr>
              <w:sz w:val="22"/>
              <w:szCs w:val="22"/>
            </w:rPr>
          </w:pPr>
          <w:r w:rsidRPr="00DD45B9">
            <w:rPr>
              <w:sz w:val="22"/>
              <w:szCs w:val="22"/>
            </w:rPr>
            <w:t xml:space="preserve">Table </w:t>
          </w:r>
          <w:r w:rsidR="00DD45B9">
            <w:rPr>
              <w:sz w:val="22"/>
              <w:szCs w:val="22"/>
            </w:rPr>
            <w:t>des matières</w:t>
          </w:r>
        </w:p>
        <w:p w14:paraId="3BA02728" w14:textId="77777777" w:rsidR="008F16A8" w:rsidRPr="00DD45B9" w:rsidRDefault="00000000">
          <w:pPr>
            <w:pStyle w:val="TM1"/>
            <w:rPr>
              <w:rFonts w:asciiTheme="minorHAnsi" w:eastAsiaTheme="minorEastAsia" w:hAnsiTheme="minorHAnsi"/>
              <w:noProof/>
              <w:kern w:val="2"/>
              <w:sz w:val="22"/>
              <w:szCs w:val="22"/>
              <w:lang w:eastAsia="fr-FR"/>
              <w14:ligatures w14:val="standardContextual"/>
            </w:rPr>
          </w:pPr>
          <w:r w:rsidRPr="00DD45B9">
            <w:rPr>
              <w:sz w:val="22"/>
              <w:szCs w:val="22"/>
            </w:rPr>
            <w:fldChar w:fldCharType="begin"/>
          </w:r>
          <w:r w:rsidRPr="00DD45B9">
            <w:rPr>
              <w:sz w:val="22"/>
              <w:szCs w:val="22"/>
            </w:rPr>
            <w:instrText>TOC \o "1-3" \h \z \u</w:instrText>
          </w:r>
          <w:r w:rsidRPr="00DD45B9">
            <w:rPr>
              <w:sz w:val="22"/>
              <w:szCs w:val="22"/>
            </w:rPr>
            <w:fldChar w:fldCharType="separate"/>
          </w:r>
          <w:hyperlink w:anchor="_Toc204682040" w:history="1">
            <w:r w:rsidR="008F16A8" w:rsidRPr="00DD45B9">
              <w:rPr>
                <w:rStyle w:val="Lienhypertexte"/>
                <w:noProof/>
                <w:sz w:val="22"/>
                <w:szCs w:val="22"/>
              </w:rPr>
              <w:t>I.</w:t>
            </w:r>
            <w:r w:rsidR="008F16A8" w:rsidRPr="00DD45B9">
              <w:rPr>
                <w:rFonts w:asciiTheme="minorHAnsi" w:eastAsiaTheme="minorEastAsia" w:hAnsiTheme="minorHAnsi"/>
                <w:noProof/>
                <w:kern w:val="2"/>
                <w:sz w:val="22"/>
                <w:szCs w:val="22"/>
                <w:lang w:eastAsia="fr-FR"/>
                <w14:ligatures w14:val="standardContextual"/>
              </w:rPr>
              <w:tab/>
            </w:r>
            <w:r w:rsidR="008F16A8" w:rsidRPr="00DD45B9">
              <w:rPr>
                <w:rStyle w:val="Lienhypertexte"/>
                <w:noProof/>
                <w:sz w:val="22"/>
                <w:szCs w:val="22"/>
              </w:rPr>
              <w:t>Introduction</w:t>
            </w:r>
            <w:r w:rsidR="008F16A8" w:rsidRPr="00DD45B9">
              <w:rPr>
                <w:noProof/>
                <w:webHidden/>
                <w:sz w:val="22"/>
                <w:szCs w:val="22"/>
              </w:rPr>
              <w:tab/>
            </w:r>
            <w:r w:rsidR="008F16A8" w:rsidRPr="00DD45B9">
              <w:rPr>
                <w:noProof/>
                <w:webHidden/>
                <w:sz w:val="22"/>
                <w:szCs w:val="22"/>
              </w:rPr>
              <w:fldChar w:fldCharType="begin"/>
            </w:r>
            <w:r w:rsidR="008F16A8" w:rsidRPr="00DD45B9">
              <w:rPr>
                <w:noProof/>
                <w:webHidden/>
                <w:sz w:val="22"/>
                <w:szCs w:val="22"/>
              </w:rPr>
              <w:instrText xml:space="preserve"> PAGEREF _Toc204682040 \h </w:instrText>
            </w:r>
            <w:r w:rsidR="008F16A8" w:rsidRPr="00DD45B9">
              <w:rPr>
                <w:noProof/>
                <w:webHidden/>
                <w:sz w:val="22"/>
                <w:szCs w:val="22"/>
              </w:rPr>
            </w:r>
            <w:r w:rsidR="008F16A8" w:rsidRPr="00DD45B9">
              <w:rPr>
                <w:noProof/>
                <w:webHidden/>
                <w:sz w:val="22"/>
                <w:szCs w:val="22"/>
              </w:rPr>
              <w:fldChar w:fldCharType="separate"/>
            </w:r>
            <w:r w:rsidR="008F16A8" w:rsidRPr="00DD45B9">
              <w:rPr>
                <w:noProof/>
                <w:webHidden/>
                <w:sz w:val="22"/>
                <w:szCs w:val="22"/>
              </w:rPr>
              <w:t>1</w:t>
            </w:r>
            <w:r w:rsidR="008F16A8" w:rsidRPr="00DD45B9">
              <w:rPr>
                <w:noProof/>
                <w:webHidden/>
                <w:sz w:val="22"/>
                <w:szCs w:val="22"/>
              </w:rPr>
              <w:fldChar w:fldCharType="end"/>
            </w:r>
          </w:hyperlink>
        </w:p>
        <w:p w14:paraId="0A0AFB95" w14:textId="77777777" w:rsidR="008F16A8" w:rsidRPr="00DD45B9" w:rsidRDefault="008F16A8">
          <w:pPr>
            <w:pStyle w:val="TM1"/>
            <w:rPr>
              <w:rFonts w:asciiTheme="minorHAnsi" w:eastAsiaTheme="minorEastAsia" w:hAnsiTheme="minorHAnsi"/>
              <w:noProof/>
              <w:kern w:val="2"/>
              <w:sz w:val="22"/>
              <w:szCs w:val="22"/>
              <w:lang w:eastAsia="fr-FR"/>
              <w14:ligatures w14:val="standardContextual"/>
            </w:rPr>
          </w:pPr>
          <w:hyperlink w:anchor="_Toc204682041" w:history="1">
            <w:r w:rsidRPr="00DD45B9">
              <w:rPr>
                <w:rStyle w:val="Lienhypertexte"/>
                <w:noProof/>
                <w:sz w:val="22"/>
                <w:szCs w:val="22"/>
              </w:rPr>
              <w:t>II.</w:t>
            </w:r>
            <w:r w:rsidRPr="00DD45B9">
              <w:rPr>
                <w:rFonts w:asciiTheme="minorHAnsi" w:eastAsiaTheme="minorEastAsia" w:hAnsiTheme="minorHAnsi"/>
                <w:noProof/>
                <w:kern w:val="2"/>
                <w:sz w:val="22"/>
                <w:szCs w:val="22"/>
                <w:lang w:eastAsia="fr-FR"/>
                <w14:ligatures w14:val="standardContextual"/>
              </w:rPr>
              <w:tab/>
            </w:r>
            <w:r w:rsidRPr="00DD45B9">
              <w:rPr>
                <w:rStyle w:val="Lienhypertexte"/>
                <w:noProof/>
                <w:sz w:val="22"/>
                <w:szCs w:val="22"/>
              </w:rPr>
              <w:t>Récupération des chroniques de débits</w:t>
            </w:r>
            <w:r w:rsidRPr="00DD45B9">
              <w:rPr>
                <w:noProof/>
                <w:webHidden/>
                <w:sz w:val="22"/>
                <w:szCs w:val="22"/>
              </w:rPr>
              <w:tab/>
            </w:r>
            <w:r w:rsidRPr="00DD45B9">
              <w:rPr>
                <w:noProof/>
                <w:webHidden/>
                <w:sz w:val="22"/>
                <w:szCs w:val="22"/>
              </w:rPr>
              <w:fldChar w:fldCharType="begin"/>
            </w:r>
            <w:r w:rsidRPr="00DD45B9">
              <w:rPr>
                <w:noProof/>
                <w:webHidden/>
                <w:sz w:val="22"/>
                <w:szCs w:val="22"/>
              </w:rPr>
              <w:instrText xml:space="preserve"> PAGEREF _Toc204682041 \h </w:instrText>
            </w:r>
            <w:r w:rsidRPr="00DD45B9">
              <w:rPr>
                <w:noProof/>
                <w:webHidden/>
                <w:sz w:val="22"/>
                <w:szCs w:val="22"/>
              </w:rPr>
            </w:r>
            <w:r w:rsidRPr="00DD45B9">
              <w:rPr>
                <w:noProof/>
                <w:webHidden/>
                <w:sz w:val="22"/>
                <w:szCs w:val="22"/>
              </w:rPr>
              <w:fldChar w:fldCharType="separate"/>
            </w:r>
            <w:r w:rsidRPr="00DD45B9">
              <w:rPr>
                <w:noProof/>
                <w:webHidden/>
                <w:sz w:val="22"/>
                <w:szCs w:val="22"/>
              </w:rPr>
              <w:t>1</w:t>
            </w:r>
            <w:r w:rsidRPr="00DD45B9">
              <w:rPr>
                <w:noProof/>
                <w:webHidden/>
                <w:sz w:val="22"/>
                <w:szCs w:val="22"/>
              </w:rPr>
              <w:fldChar w:fldCharType="end"/>
            </w:r>
          </w:hyperlink>
        </w:p>
        <w:p w14:paraId="626232A2" w14:textId="77777777" w:rsidR="008F16A8" w:rsidRPr="00DD45B9" w:rsidRDefault="008F16A8">
          <w:pPr>
            <w:pStyle w:val="TM1"/>
            <w:rPr>
              <w:rFonts w:asciiTheme="minorHAnsi" w:eastAsiaTheme="minorEastAsia" w:hAnsiTheme="minorHAnsi"/>
              <w:noProof/>
              <w:kern w:val="2"/>
              <w:sz w:val="22"/>
              <w:szCs w:val="22"/>
              <w:lang w:eastAsia="fr-FR"/>
              <w14:ligatures w14:val="standardContextual"/>
            </w:rPr>
          </w:pPr>
          <w:hyperlink w:anchor="_Toc204682042" w:history="1">
            <w:r w:rsidRPr="00DD45B9">
              <w:rPr>
                <w:rStyle w:val="Lienhypertexte"/>
                <w:noProof/>
                <w:sz w:val="22"/>
                <w:szCs w:val="22"/>
              </w:rPr>
              <w:t>III.</w:t>
            </w:r>
            <w:r w:rsidRPr="00DD45B9">
              <w:rPr>
                <w:rFonts w:asciiTheme="minorHAnsi" w:eastAsiaTheme="minorEastAsia" w:hAnsiTheme="minorHAnsi"/>
                <w:noProof/>
                <w:kern w:val="2"/>
                <w:sz w:val="22"/>
                <w:szCs w:val="22"/>
                <w:lang w:eastAsia="fr-FR"/>
                <w14:ligatures w14:val="standardContextual"/>
              </w:rPr>
              <w:tab/>
            </w:r>
            <w:r w:rsidRPr="00DD45B9">
              <w:rPr>
                <w:rStyle w:val="Lienhypertexte"/>
                <w:noProof/>
                <w:sz w:val="22"/>
                <w:szCs w:val="22"/>
              </w:rPr>
              <w:t>Calcul des seuils de sécheresse</w:t>
            </w:r>
            <w:r w:rsidRPr="00DD45B9">
              <w:rPr>
                <w:noProof/>
                <w:webHidden/>
                <w:sz w:val="22"/>
                <w:szCs w:val="22"/>
              </w:rPr>
              <w:tab/>
            </w:r>
            <w:r w:rsidRPr="00DD45B9">
              <w:rPr>
                <w:noProof/>
                <w:webHidden/>
                <w:sz w:val="22"/>
                <w:szCs w:val="22"/>
              </w:rPr>
              <w:fldChar w:fldCharType="begin"/>
            </w:r>
            <w:r w:rsidRPr="00DD45B9">
              <w:rPr>
                <w:noProof/>
                <w:webHidden/>
                <w:sz w:val="22"/>
                <w:szCs w:val="22"/>
              </w:rPr>
              <w:instrText xml:space="preserve"> PAGEREF _Toc204682042 \h </w:instrText>
            </w:r>
            <w:r w:rsidRPr="00DD45B9">
              <w:rPr>
                <w:noProof/>
                <w:webHidden/>
                <w:sz w:val="22"/>
                <w:szCs w:val="22"/>
              </w:rPr>
            </w:r>
            <w:r w:rsidRPr="00DD45B9">
              <w:rPr>
                <w:noProof/>
                <w:webHidden/>
                <w:sz w:val="22"/>
                <w:szCs w:val="22"/>
              </w:rPr>
              <w:fldChar w:fldCharType="separate"/>
            </w:r>
            <w:r w:rsidRPr="00DD45B9">
              <w:rPr>
                <w:noProof/>
                <w:webHidden/>
                <w:sz w:val="22"/>
                <w:szCs w:val="22"/>
              </w:rPr>
              <w:t>1</w:t>
            </w:r>
            <w:r w:rsidRPr="00DD45B9">
              <w:rPr>
                <w:noProof/>
                <w:webHidden/>
                <w:sz w:val="22"/>
                <w:szCs w:val="22"/>
              </w:rPr>
              <w:fldChar w:fldCharType="end"/>
            </w:r>
          </w:hyperlink>
        </w:p>
        <w:p w14:paraId="6C3D50D5" w14:textId="77777777" w:rsidR="008F16A8" w:rsidRPr="00DD45B9" w:rsidRDefault="008F16A8">
          <w:pPr>
            <w:pStyle w:val="TM1"/>
            <w:rPr>
              <w:rFonts w:asciiTheme="minorHAnsi" w:eastAsiaTheme="minorEastAsia" w:hAnsiTheme="minorHAnsi"/>
              <w:noProof/>
              <w:kern w:val="2"/>
              <w:sz w:val="22"/>
              <w:szCs w:val="22"/>
              <w:lang w:eastAsia="fr-FR"/>
              <w14:ligatures w14:val="standardContextual"/>
            </w:rPr>
          </w:pPr>
          <w:hyperlink w:anchor="_Toc204682043" w:history="1">
            <w:r w:rsidRPr="00DD45B9">
              <w:rPr>
                <w:rStyle w:val="Lienhypertexte"/>
                <w:noProof/>
                <w:sz w:val="22"/>
                <w:szCs w:val="22"/>
              </w:rPr>
              <w:t>IV.</w:t>
            </w:r>
            <w:r w:rsidRPr="00DD45B9">
              <w:rPr>
                <w:rFonts w:asciiTheme="minorHAnsi" w:eastAsiaTheme="minorEastAsia" w:hAnsiTheme="minorHAnsi"/>
                <w:noProof/>
                <w:kern w:val="2"/>
                <w:sz w:val="22"/>
                <w:szCs w:val="22"/>
                <w:lang w:eastAsia="fr-FR"/>
                <w14:ligatures w14:val="standardContextual"/>
              </w:rPr>
              <w:tab/>
            </w:r>
            <w:r w:rsidRPr="00DD45B9">
              <w:rPr>
                <w:rStyle w:val="Lienhypertexte"/>
                <w:noProof/>
                <w:sz w:val="22"/>
                <w:szCs w:val="22"/>
              </w:rPr>
              <w:t>Calcul des indicateurs de sécheresse</w:t>
            </w:r>
            <w:r w:rsidRPr="00DD45B9">
              <w:rPr>
                <w:noProof/>
                <w:webHidden/>
                <w:sz w:val="22"/>
                <w:szCs w:val="22"/>
              </w:rPr>
              <w:tab/>
            </w:r>
            <w:r w:rsidRPr="00DD45B9">
              <w:rPr>
                <w:noProof/>
                <w:webHidden/>
                <w:sz w:val="22"/>
                <w:szCs w:val="22"/>
              </w:rPr>
              <w:fldChar w:fldCharType="begin"/>
            </w:r>
            <w:r w:rsidRPr="00DD45B9">
              <w:rPr>
                <w:noProof/>
                <w:webHidden/>
                <w:sz w:val="22"/>
                <w:szCs w:val="22"/>
              </w:rPr>
              <w:instrText xml:space="preserve"> PAGEREF _Toc204682043 \h </w:instrText>
            </w:r>
            <w:r w:rsidRPr="00DD45B9">
              <w:rPr>
                <w:noProof/>
                <w:webHidden/>
                <w:sz w:val="22"/>
                <w:szCs w:val="22"/>
              </w:rPr>
            </w:r>
            <w:r w:rsidRPr="00DD45B9">
              <w:rPr>
                <w:noProof/>
                <w:webHidden/>
                <w:sz w:val="22"/>
                <w:szCs w:val="22"/>
              </w:rPr>
              <w:fldChar w:fldCharType="separate"/>
            </w:r>
            <w:r w:rsidRPr="00DD45B9">
              <w:rPr>
                <w:noProof/>
                <w:webHidden/>
                <w:sz w:val="22"/>
                <w:szCs w:val="22"/>
              </w:rPr>
              <w:t>1</w:t>
            </w:r>
            <w:r w:rsidRPr="00DD45B9">
              <w:rPr>
                <w:noProof/>
                <w:webHidden/>
                <w:sz w:val="22"/>
                <w:szCs w:val="22"/>
              </w:rPr>
              <w:fldChar w:fldCharType="end"/>
            </w:r>
          </w:hyperlink>
        </w:p>
        <w:p w14:paraId="0752EF5F" w14:textId="77777777" w:rsidR="008F16A8" w:rsidRPr="00DD45B9" w:rsidRDefault="008F16A8">
          <w:pPr>
            <w:pStyle w:val="TM2"/>
            <w:tabs>
              <w:tab w:val="left" w:pos="960"/>
              <w:tab w:val="right" w:leader="dot" w:pos="10076"/>
            </w:tabs>
            <w:rPr>
              <w:rFonts w:asciiTheme="minorHAnsi" w:eastAsiaTheme="minorEastAsia" w:hAnsiTheme="minorHAnsi"/>
              <w:noProof/>
              <w:kern w:val="2"/>
              <w:sz w:val="22"/>
              <w:szCs w:val="22"/>
              <w:lang w:eastAsia="fr-FR"/>
              <w14:ligatures w14:val="standardContextual"/>
            </w:rPr>
          </w:pPr>
          <w:hyperlink w:anchor="_Toc204682044" w:history="1">
            <w:r w:rsidRPr="00DD45B9">
              <w:rPr>
                <w:rStyle w:val="Lienhypertexte"/>
                <w:noProof/>
                <w:sz w:val="22"/>
                <w:szCs w:val="22"/>
              </w:rPr>
              <w:t>IV.1</w:t>
            </w:r>
            <w:r w:rsidRPr="00DD45B9">
              <w:rPr>
                <w:rFonts w:asciiTheme="minorHAnsi" w:eastAsiaTheme="minorEastAsia" w:hAnsiTheme="minorHAnsi"/>
                <w:noProof/>
                <w:kern w:val="2"/>
                <w:sz w:val="22"/>
                <w:szCs w:val="22"/>
                <w:lang w:eastAsia="fr-FR"/>
                <w14:ligatures w14:val="standardContextual"/>
              </w:rPr>
              <w:tab/>
            </w:r>
            <w:r w:rsidRPr="00DD45B9">
              <w:rPr>
                <w:rStyle w:val="Lienhypertexte"/>
                <w:noProof/>
                <w:sz w:val="22"/>
                <w:szCs w:val="22"/>
              </w:rPr>
              <w:t>Durée de la sécheresse</w:t>
            </w:r>
            <w:r w:rsidRPr="00DD45B9">
              <w:rPr>
                <w:noProof/>
                <w:webHidden/>
                <w:sz w:val="22"/>
                <w:szCs w:val="22"/>
              </w:rPr>
              <w:tab/>
            </w:r>
            <w:r w:rsidRPr="00DD45B9">
              <w:rPr>
                <w:noProof/>
                <w:webHidden/>
                <w:sz w:val="22"/>
                <w:szCs w:val="22"/>
              </w:rPr>
              <w:fldChar w:fldCharType="begin"/>
            </w:r>
            <w:r w:rsidRPr="00DD45B9">
              <w:rPr>
                <w:noProof/>
                <w:webHidden/>
                <w:sz w:val="22"/>
                <w:szCs w:val="22"/>
              </w:rPr>
              <w:instrText xml:space="preserve"> PAGEREF _Toc204682044 \h </w:instrText>
            </w:r>
            <w:r w:rsidRPr="00DD45B9">
              <w:rPr>
                <w:noProof/>
                <w:webHidden/>
                <w:sz w:val="22"/>
                <w:szCs w:val="22"/>
              </w:rPr>
            </w:r>
            <w:r w:rsidRPr="00DD45B9">
              <w:rPr>
                <w:noProof/>
                <w:webHidden/>
                <w:sz w:val="22"/>
                <w:szCs w:val="22"/>
              </w:rPr>
              <w:fldChar w:fldCharType="separate"/>
            </w:r>
            <w:r w:rsidRPr="00DD45B9">
              <w:rPr>
                <w:noProof/>
                <w:webHidden/>
                <w:sz w:val="22"/>
                <w:szCs w:val="22"/>
              </w:rPr>
              <w:t>1</w:t>
            </w:r>
            <w:r w:rsidRPr="00DD45B9">
              <w:rPr>
                <w:noProof/>
                <w:webHidden/>
                <w:sz w:val="22"/>
                <w:szCs w:val="22"/>
              </w:rPr>
              <w:fldChar w:fldCharType="end"/>
            </w:r>
          </w:hyperlink>
        </w:p>
        <w:p w14:paraId="13B5C9E2" w14:textId="77777777" w:rsidR="008F16A8" w:rsidRPr="00DD45B9" w:rsidRDefault="008F16A8">
          <w:pPr>
            <w:pStyle w:val="TM2"/>
            <w:tabs>
              <w:tab w:val="left" w:pos="960"/>
              <w:tab w:val="right" w:leader="dot" w:pos="10076"/>
            </w:tabs>
            <w:rPr>
              <w:rFonts w:asciiTheme="minorHAnsi" w:eastAsiaTheme="minorEastAsia" w:hAnsiTheme="minorHAnsi"/>
              <w:noProof/>
              <w:kern w:val="2"/>
              <w:sz w:val="22"/>
              <w:szCs w:val="22"/>
              <w:lang w:eastAsia="fr-FR"/>
              <w14:ligatures w14:val="standardContextual"/>
            </w:rPr>
          </w:pPr>
          <w:hyperlink w:anchor="_Toc204682045" w:history="1">
            <w:r w:rsidRPr="00DD45B9">
              <w:rPr>
                <w:rStyle w:val="Lienhypertexte"/>
                <w:noProof/>
                <w:sz w:val="22"/>
                <w:szCs w:val="22"/>
              </w:rPr>
              <w:t>IV.2</w:t>
            </w:r>
            <w:r w:rsidRPr="00DD45B9">
              <w:rPr>
                <w:rFonts w:asciiTheme="minorHAnsi" w:eastAsiaTheme="minorEastAsia" w:hAnsiTheme="minorHAnsi"/>
                <w:noProof/>
                <w:kern w:val="2"/>
                <w:sz w:val="22"/>
                <w:szCs w:val="22"/>
                <w:lang w:eastAsia="fr-FR"/>
                <w14:ligatures w14:val="standardContextual"/>
              </w:rPr>
              <w:tab/>
            </w:r>
            <w:r w:rsidRPr="00DD45B9">
              <w:rPr>
                <w:rStyle w:val="Lienhypertexte"/>
                <w:noProof/>
                <w:sz w:val="22"/>
                <w:szCs w:val="22"/>
              </w:rPr>
              <w:t>VCN10</w:t>
            </w:r>
            <w:r w:rsidRPr="00DD45B9">
              <w:rPr>
                <w:noProof/>
                <w:webHidden/>
                <w:sz w:val="22"/>
                <w:szCs w:val="22"/>
              </w:rPr>
              <w:tab/>
            </w:r>
            <w:r w:rsidRPr="00DD45B9">
              <w:rPr>
                <w:noProof/>
                <w:webHidden/>
                <w:sz w:val="22"/>
                <w:szCs w:val="22"/>
              </w:rPr>
              <w:fldChar w:fldCharType="begin"/>
            </w:r>
            <w:r w:rsidRPr="00DD45B9">
              <w:rPr>
                <w:noProof/>
                <w:webHidden/>
                <w:sz w:val="22"/>
                <w:szCs w:val="22"/>
              </w:rPr>
              <w:instrText xml:space="preserve"> PAGEREF _Toc204682045 \h </w:instrText>
            </w:r>
            <w:r w:rsidRPr="00DD45B9">
              <w:rPr>
                <w:noProof/>
                <w:webHidden/>
                <w:sz w:val="22"/>
                <w:szCs w:val="22"/>
              </w:rPr>
            </w:r>
            <w:r w:rsidRPr="00DD45B9">
              <w:rPr>
                <w:noProof/>
                <w:webHidden/>
                <w:sz w:val="22"/>
                <w:szCs w:val="22"/>
              </w:rPr>
              <w:fldChar w:fldCharType="separate"/>
            </w:r>
            <w:r w:rsidRPr="00DD45B9">
              <w:rPr>
                <w:noProof/>
                <w:webHidden/>
                <w:sz w:val="22"/>
                <w:szCs w:val="22"/>
              </w:rPr>
              <w:t>1</w:t>
            </w:r>
            <w:r w:rsidRPr="00DD45B9">
              <w:rPr>
                <w:noProof/>
                <w:webHidden/>
                <w:sz w:val="22"/>
                <w:szCs w:val="22"/>
              </w:rPr>
              <w:fldChar w:fldCharType="end"/>
            </w:r>
          </w:hyperlink>
        </w:p>
        <w:p w14:paraId="400EA9AF" w14:textId="77777777" w:rsidR="008F16A8" w:rsidRPr="00DD45B9" w:rsidRDefault="008F16A8">
          <w:pPr>
            <w:pStyle w:val="TM1"/>
            <w:rPr>
              <w:rFonts w:asciiTheme="minorHAnsi" w:eastAsiaTheme="minorEastAsia" w:hAnsiTheme="minorHAnsi"/>
              <w:noProof/>
              <w:kern w:val="2"/>
              <w:sz w:val="22"/>
              <w:szCs w:val="22"/>
              <w:lang w:eastAsia="fr-FR"/>
              <w14:ligatures w14:val="standardContextual"/>
            </w:rPr>
          </w:pPr>
          <w:hyperlink w:anchor="_Toc204682046" w:history="1">
            <w:r w:rsidRPr="00DD45B9">
              <w:rPr>
                <w:rStyle w:val="Lienhypertexte"/>
                <w:noProof/>
                <w:sz w:val="22"/>
                <w:szCs w:val="22"/>
              </w:rPr>
              <w:t>V.</w:t>
            </w:r>
            <w:r w:rsidRPr="00DD45B9">
              <w:rPr>
                <w:rFonts w:asciiTheme="minorHAnsi" w:eastAsiaTheme="minorEastAsia" w:hAnsiTheme="minorHAnsi"/>
                <w:noProof/>
                <w:kern w:val="2"/>
                <w:sz w:val="22"/>
                <w:szCs w:val="22"/>
                <w:lang w:eastAsia="fr-FR"/>
                <w14:ligatures w14:val="standardContextual"/>
              </w:rPr>
              <w:tab/>
            </w:r>
            <w:r w:rsidRPr="00DD45B9">
              <w:rPr>
                <w:rStyle w:val="Lienhypertexte"/>
                <w:noProof/>
                <w:sz w:val="22"/>
                <w:szCs w:val="22"/>
              </w:rPr>
              <w:t>Tendances de sécheresse</w:t>
            </w:r>
            <w:r w:rsidRPr="00DD45B9">
              <w:rPr>
                <w:noProof/>
                <w:webHidden/>
                <w:sz w:val="22"/>
                <w:szCs w:val="22"/>
              </w:rPr>
              <w:tab/>
            </w:r>
            <w:r w:rsidRPr="00DD45B9">
              <w:rPr>
                <w:noProof/>
                <w:webHidden/>
                <w:sz w:val="22"/>
                <w:szCs w:val="22"/>
              </w:rPr>
              <w:fldChar w:fldCharType="begin"/>
            </w:r>
            <w:r w:rsidRPr="00DD45B9">
              <w:rPr>
                <w:noProof/>
                <w:webHidden/>
                <w:sz w:val="22"/>
                <w:szCs w:val="22"/>
              </w:rPr>
              <w:instrText xml:space="preserve"> PAGEREF _Toc204682046 \h </w:instrText>
            </w:r>
            <w:r w:rsidRPr="00DD45B9">
              <w:rPr>
                <w:noProof/>
                <w:webHidden/>
                <w:sz w:val="22"/>
                <w:szCs w:val="22"/>
              </w:rPr>
            </w:r>
            <w:r w:rsidRPr="00DD45B9">
              <w:rPr>
                <w:noProof/>
                <w:webHidden/>
                <w:sz w:val="22"/>
                <w:szCs w:val="22"/>
              </w:rPr>
              <w:fldChar w:fldCharType="separate"/>
            </w:r>
            <w:r w:rsidRPr="00DD45B9">
              <w:rPr>
                <w:noProof/>
                <w:webHidden/>
                <w:sz w:val="22"/>
                <w:szCs w:val="22"/>
              </w:rPr>
              <w:t>1</w:t>
            </w:r>
            <w:r w:rsidRPr="00DD45B9">
              <w:rPr>
                <w:noProof/>
                <w:webHidden/>
                <w:sz w:val="22"/>
                <w:szCs w:val="22"/>
              </w:rPr>
              <w:fldChar w:fldCharType="end"/>
            </w:r>
          </w:hyperlink>
        </w:p>
        <w:p w14:paraId="0D907C76" w14:textId="77777777" w:rsidR="008F16A8" w:rsidRPr="00DD45B9" w:rsidRDefault="008F16A8">
          <w:pPr>
            <w:pStyle w:val="TM2"/>
            <w:tabs>
              <w:tab w:val="left" w:pos="960"/>
              <w:tab w:val="right" w:leader="dot" w:pos="10076"/>
            </w:tabs>
            <w:rPr>
              <w:rFonts w:asciiTheme="minorHAnsi" w:eastAsiaTheme="minorEastAsia" w:hAnsiTheme="minorHAnsi"/>
              <w:noProof/>
              <w:kern w:val="2"/>
              <w:sz w:val="22"/>
              <w:szCs w:val="22"/>
              <w:lang w:eastAsia="fr-FR"/>
              <w14:ligatures w14:val="standardContextual"/>
            </w:rPr>
          </w:pPr>
          <w:hyperlink w:anchor="_Toc204682047" w:history="1">
            <w:r w:rsidRPr="00DD45B9">
              <w:rPr>
                <w:rStyle w:val="Lienhypertexte"/>
                <w:noProof/>
                <w:sz w:val="22"/>
                <w:szCs w:val="22"/>
              </w:rPr>
              <w:t>V.1</w:t>
            </w:r>
            <w:r w:rsidRPr="00DD45B9">
              <w:rPr>
                <w:rFonts w:asciiTheme="minorHAnsi" w:eastAsiaTheme="minorEastAsia" w:hAnsiTheme="minorHAnsi"/>
                <w:noProof/>
                <w:kern w:val="2"/>
                <w:sz w:val="22"/>
                <w:szCs w:val="22"/>
                <w:lang w:eastAsia="fr-FR"/>
                <w14:ligatures w14:val="standardContextual"/>
              </w:rPr>
              <w:tab/>
            </w:r>
            <w:r w:rsidRPr="00DD45B9">
              <w:rPr>
                <w:rStyle w:val="Lienhypertexte"/>
                <w:noProof/>
                <w:sz w:val="22"/>
                <w:szCs w:val="22"/>
              </w:rPr>
              <w:t>Tendances sur la durée de sécheresse</w:t>
            </w:r>
            <w:r w:rsidRPr="00DD45B9">
              <w:rPr>
                <w:noProof/>
                <w:webHidden/>
                <w:sz w:val="22"/>
                <w:szCs w:val="22"/>
              </w:rPr>
              <w:tab/>
            </w:r>
            <w:r w:rsidRPr="00DD45B9">
              <w:rPr>
                <w:noProof/>
                <w:webHidden/>
                <w:sz w:val="22"/>
                <w:szCs w:val="22"/>
              </w:rPr>
              <w:fldChar w:fldCharType="begin"/>
            </w:r>
            <w:r w:rsidRPr="00DD45B9">
              <w:rPr>
                <w:noProof/>
                <w:webHidden/>
                <w:sz w:val="22"/>
                <w:szCs w:val="22"/>
              </w:rPr>
              <w:instrText xml:space="preserve"> PAGEREF _Toc204682047 \h </w:instrText>
            </w:r>
            <w:r w:rsidRPr="00DD45B9">
              <w:rPr>
                <w:noProof/>
                <w:webHidden/>
                <w:sz w:val="22"/>
                <w:szCs w:val="22"/>
              </w:rPr>
            </w:r>
            <w:r w:rsidRPr="00DD45B9">
              <w:rPr>
                <w:noProof/>
                <w:webHidden/>
                <w:sz w:val="22"/>
                <w:szCs w:val="22"/>
              </w:rPr>
              <w:fldChar w:fldCharType="separate"/>
            </w:r>
            <w:r w:rsidRPr="00DD45B9">
              <w:rPr>
                <w:noProof/>
                <w:webHidden/>
                <w:sz w:val="22"/>
                <w:szCs w:val="22"/>
              </w:rPr>
              <w:t>1</w:t>
            </w:r>
            <w:r w:rsidRPr="00DD45B9">
              <w:rPr>
                <w:noProof/>
                <w:webHidden/>
                <w:sz w:val="22"/>
                <w:szCs w:val="22"/>
              </w:rPr>
              <w:fldChar w:fldCharType="end"/>
            </w:r>
          </w:hyperlink>
        </w:p>
        <w:p w14:paraId="7B038531" w14:textId="77777777" w:rsidR="008F16A8" w:rsidRPr="00DD45B9" w:rsidRDefault="008F16A8">
          <w:pPr>
            <w:pStyle w:val="TM2"/>
            <w:tabs>
              <w:tab w:val="left" w:pos="960"/>
              <w:tab w:val="right" w:leader="dot" w:pos="10076"/>
            </w:tabs>
            <w:rPr>
              <w:rFonts w:asciiTheme="minorHAnsi" w:eastAsiaTheme="minorEastAsia" w:hAnsiTheme="minorHAnsi"/>
              <w:noProof/>
              <w:kern w:val="2"/>
              <w:sz w:val="22"/>
              <w:szCs w:val="22"/>
              <w:lang w:eastAsia="fr-FR"/>
              <w14:ligatures w14:val="standardContextual"/>
            </w:rPr>
          </w:pPr>
          <w:hyperlink w:anchor="_Toc204682048" w:history="1">
            <w:r w:rsidRPr="00DD45B9">
              <w:rPr>
                <w:rStyle w:val="Lienhypertexte"/>
                <w:noProof/>
                <w:sz w:val="22"/>
                <w:szCs w:val="22"/>
              </w:rPr>
              <w:t>V.2</w:t>
            </w:r>
            <w:r w:rsidRPr="00DD45B9">
              <w:rPr>
                <w:rFonts w:asciiTheme="minorHAnsi" w:eastAsiaTheme="minorEastAsia" w:hAnsiTheme="minorHAnsi"/>
                <w:noProof/>
                <w:kern w:val="2"/>
                <w:sz w:val="22"/>
                <w:szCs w:val="22"/>
                <w:lang w:eastAsia="fr-FR"/>
                <w14:ligatures w14:val="standardContextual"/>
              </w:rPr>
              <w:tab/>
            </w:r>
            <w:r w:rsidRPr="00DD45B9">
              <w:rPr>
                <w:rStyle w:val="Lienhypertexte"/>
                <w:noProof/>
                <w:sz w:val="22"/>
                <w:szCs w:val="22"/>
              </w:rPr>
              <w:t>Tendance sur les VCN10</w:t>
            </w:r>
            <w:r w:rsidRPr="00DD45B9">
              <w:rPr>
                <w:noProof/>
                <w:webHidden/>
                <w:sz w:val="22"/>
                <w:szCs w:val="22"/>
              </w:rPr>
              <w:tab/>
            </w:r>
            <w:r w:rsidRPr="00DD45B9">
              <w:rPr>
                <w:noProof/>
                <w:webHidden/>
                <w:sz w:val="22"/>
                <w:szCs w:val="22"/>
              </w:rPr>
              <w:fldChar w:fldCharType="begin"/>
            </w:r>
            <w:r w:rsidRPr="00DD45B9">
              <w:rPr>
                <w:noProof/>
                <w:webHidden/>
                <w:sz w:val="22"/>
                <w:szCs w:val="22"/>
              </w:rPr>
              <w:instrText xml:space="preserve"> PAGEREF _Toc204682048 \h </w:instrText>
            </w:r>
            <w:r w:rsidRPr="00DD45B9">
              <w:rPr>
                <w:noProof/>
                <w:webHidden/>
                <w:sz w:val="22"/>
                <w:szCs w:val="22"/>
              </w:rPr>
            </w:r>
            <w:r w:rsidRPr="00DD45B9">
              <w:rPr>
                <w:noProof/>
                <w:webHidden/>
                <w:sz w:val="22"/>
                <w:szCs w:val="22"/>
              </w:rPr>
              <w:fldChar w:fldCharType="separate"/>
            </w:r>
            <w:r w:rsidRPr="00DD45B9">
              <w:rPr>
                <w:noProof/>
                <w:webHidden/>
                <w:sz w:val="22"/>
                <w:szCs w:val="22"/>
              </w:rPr>
              <w:t>1</w:t>
            </w:r>
            <w:r w:rsidRPr="00DD45B9">
              <w:rPr>
                <w:noProof/>
                <w:webHidden/>
                <w:sz w:val="22"/>
                <w:szCs w:val="22"/>
              </w:rPr>
              <w:fldChar w:fldCharType="end"/>
            </w:r>
          </w:hyperlink>
        </w:p>
        <w:p w14:paraId="5119B032" w14:textId="77777777" w:rsidR="008F16A8" w:rsidRPr="00DD45B9" w:rsidRDefault="008F16A8">
          <w:pPr>
            <w:pStyle w:val="TM1"/>
            <w:rPr>
              <w:rFonts w:asciiTheme="minorHAnsi" w:eastAsiaTheme="minorEastAsia" w:hAnsiTheme="minorHAnsi"/>
              <w:noProof/>
              <w:kern w:val="2"/>
              <w:sz w:val="22"/>
              <w:szCs w:val="22"/>
              <w:lang w:eastAsia="fr-FR"/>
              <w14:ligatures w14:val="standardContextual"/>
            </w:rPr>
          </w:pPr>
          <w:hyperlink w:anchor="_Toc204682049" w:history="1">
            <w:r w:rsidRPr="00DD45B9">
              <w:rPr>
                <w:rStyle w:val="Lienhypertexte"/>
                <w:noProof/>
                <w:sz w:val="22"/>
                <w:szCs w:val="22"/>
              </w:rPr>
              <w:t>VI.</w:t>
            </w:r>
            <w:r w:rsidRPr="00DD45B9">
              <w:rPr>
                <w:rFonts w:asciiTheme="minorHAnsi" w:eastAsiaTheme="minorEastAsia" w:hAnsiTheme="minorHAnsi"/>
                <w:noProof/>
                <w:kern w:val="2"/>
                <w:sz w:val="22"/>
                <w:szCs w:val="22"/>
                <w:lang w:eastAsia="fr-FR"/>
                <w14:ligatures w14:val="standardContextual"/>
              </w:rPr>
              <w:tab/>
            </w:r>
            <w:r w:rsidRPr="00DD45B9">
              <w:rPr>
                <w:rStyle w:val="Lienhypertexte"/>
                <w:noProof/>
                <w:sz w:val="22"/>
                <w:szCs w:val="22"/>
              </w:rPr>
              <w:t>Conclusion</w:t>
            </w:r>
            <w:r w:rsidRPr="00DD45B9">
              <w:rPr>
                <w:noProof/>
                <w:webHidden/>
                <w:sz w:val="22"/>
                <w:szCs w:val="22"/>
              </w:rPr>
              <w:tab/>
            </w:r>
            <w:r w:rsidRPr="00DD45B9">
              <w:rPr>
                <w:noProof/>
                <w:webHidden/>
                <w:sz w:val="22"/>
                <w:szCs w:val="22"/>
              </w:rPr>
              <w:fldChar w:fldCharType="begin"/>
            </w:r>
            <w:r w:rsidRPr="00DD45B9">
              <w:rPr>
                <w:noProof/>
                <w:webHidden/>
                <w:sz w:val="22"/>
                <w:szCs w:val="22"/>
              </w:rPr>
              <w:instrText xml:space="preserve"> PAGEREF _Toc204682049 \h </w:instrText>
            </w:r>
            <w:r w:rsidRPr="00DD45B9">
              <w:rPr>
                <w:noProof/>
                <w:webHidden/>
                <w:sz w:val="22"/>
                <w:szCs w:val="22"/>
              </w:rPr>
            </w:r>
            <w:r w:rsidRPr="00DD45B9">
              <w:rPr>
                <w:noProof/>
                <w:webHidden/>
                <w:sz w:val="22"/>
                <w:szCs w:val="22"/>
              </w:rPr>
              <w:fldChar w:fldCharType="separate"/>
            </w:r>
            <w:r w:rsidRPr="00DD45B9">
              <w:rPr>
                <w:noProof/>
                <w:webHidden/>
                <w:sz w:val="22"/>
                <w:szCs w:val="22"/>
              </w:rPr>
              <w:t>1</w:t>
            </w:r>
            <w:r w:rsidRPr="00DD45B9">
              <w:rPr>
                <w:noProof/>
                <w:webHidden/>
                <w:sz w:val="22"/>
                <w:szCs w:val="22"/>
              </w:rPr>
              <w:fldChar w:fldCharType="end"/>
            </w:r>
          </w:hyperlink>
        </w:p>
        <w:p w14:paraId="019895DC" w14:textId="77777777" w:rsidR="00DD45B9" w:rsidRDefault="00000000" w:rsidP="00DD45B9">
          <w:pPr>
            <w:rPr>
              <w:sz w:val="22"/>
              <w:szCs w:val="22"/>
            </w:rPr>
          </w:pPr>
          <w:r w:rsidRPr="00DD45B9">
            <w:rPr>
              <w:sz w:val="22"/>
              <w:szCs w:val="22"/>
            </w:rPr>
            <w:fldChar w:fldCharType="end"/>
          </w:r>
        </w:p>
      </w:sdtContent>
    </w:sdt>
    <w:bookmarkStart w:id="0" w:name="_Toc204682040" w:displacedByCustomXml="prev"/>
    <w:bookmarkStart w:id="1" w:name="introduction" w:displacedByCustomXml="prev"/>
    <w:p w14:paraId="53D7B73E" w14:textId="77777777" w:rsidR="00DD45B9" w:rsidRDefault="00DD45B9" w:rsidP="00DD45B9">
      <w:pPr>
        <w:rPr>
          <w:sz w:val="22"/>
          <w:szCs w:val="22"/>
        </w:rPr>
      </w:pPr>
    </w:p>
    <w:p w14:paraId="5F1674FE" w14:textId="77777777" w:rsidR="00DD45B9" w:rsidRDefault="00DD45B9" w:rsidP="00DD45B9">
      <w:pPr>
        <w:rPr>
          <w:sz w:val="22"/>
          <w:szCs w:val="22"/>
        </w:rPr>
      </w:pPr>
    </w:p>
    <w:p w14:paraId="56CFFAD5" w14:textId="77777777" w:rsidR="00DD45B9" w:rsidRDefault="00DD45B9" w:rsidP="00DD45B9">
      <w:pPr>
        <w:rPr>
          <w:sz w:val="22"/>
          <w:szCs w:val="22"/>
        </w:rPr>
      </w:pPr>
    </w:p>
    <w:p w14:paraId="5A2394A3" w14:textId="77777777" w:rsidR="00DD45B9" w:rsidRDefault="00DD45B9" w:rsidP="00DD45B9">
      <w:pPr>
        <w:rPr>
          <w:sz w:val="22"/>
          <w:szCs w:val="22"/>
        </w:rPr>
      </w:pPr>
    </w:p>
    <w:p w14:paraId="76512A03" w14:textId="77777777" w:rsidR="00DD45B9" w:rsidRDefault="00DD45B9" w:rsidP="00DD45B9">
      <w:pPr>
        <w:rPr>
          <w:sz w:val="22"/>
          <w:szCs w:val="22"/>
        </w:rPr>
      </w:pPr>
    </w:p>
    <w:p w14:paraId="16F3C28C" w14:textId="77777777" w:rsidR="00DD45B9" w:rsidRDefault="00DD45B9" w:rsidP="00DD45B9">
      <w:pPr>
        <w:rPr>
          <w:sz w:val="22"/>
          <w:szCs w:val="22"/>
        </w:rPr>
      </w:pPr>
    </w:p>
    <w:p w14:paraId="2FC45D0B" w14:textId="77777777" w:rsidR="00DD45B9" w:rsidRDefault="00DD45B9" w:rsidP="00DD45B9">
      <w:pPr>
        <w:rPr>
          <w:sz w:val="22"/>
          <w:szCs w:val="22"/>
        </w:rPr>
      </w:pPr>
    </w:p>
    <w:p w14:paraId="73ADE513" w14:textId="77777777" w:rsidR="00DD45B9" w:rsidRDefault="00DD45B9" w:rsidP="00DD45B9">
      <w:pPr>
        <w:rPr>
          <w:sz w:val="22"/>
          <w:szCs w:val="22"/>
        </w:rPr>
      </w:pPr>
    </w:p>
    <w:p w14:paraId="590D31DD" w14:textId="77777777" w:rsidR="00DD45B9" w:rsidRDefault="00DD45B9" w:rsidP="00DD45B9">
      <w:pPr>
        <w:rPr>
          <w:sz w:val="22"/>
          <w:szCs w:val="22"/>
        </w:rPr>
      </w:pPr>
    </w:p>
    <w:p w14:paraId="07FD0D31" w14:textId="77777777" w:rsidR="00DD45B9" w:rsidRDefault="00DD45B9" w:rsidP="00DD45B9">
      <w:pPr>
        <w:rPr>
          <w:sz w:val="22"/>
          <w:szCs w:val="22"/>
        </w:rPr>
      </w:pPr>
    </w:p>
    <w:p w14:paraId="39184922" w14:textId="77777777" w:rsidR="00DD45B9" w:rsidRDefault="00DD45B9" w:rsidP="00DD45B9">
      <w:pPr>
        <w:rPr>
          <w:sz w:val="22"/>
          <w:szCs w:val="22"/>
        </w:rPr>
      </w:pPr>
    </w:p>
    <w:p w14:paraId="543EDBAD" w14:textId="77777777" w:rsidR="00DD45B9" w:rsidRDefault="00DD45B9" w:rsidP="00DD45B9">
      <w:pPr>
        <w:rPr>
          <w:sz w:val="22"/>
          <w:szCs w:val="22"/>
        </w:rPr>
      </w:pPr>
    </w:p>
    <w:p w14:paraId="2F9DE517" w14:textId="77777777" w:rsidR="00DD45B9" w:rsidRDefault="00DD45B9" w:rsidP="00DD45B9">
      <w:pPr>
        <w:rPr>
          <w:sz w:val="22"/>
          <w:szCs w:val="22"/>
        </w:rPr>
      </w:pPr>
    </w:p>
    <w:p w14:paraId="2694AF6A" w14:textId="77777777" w:rsidR="00DD45B9" w:rsidRDefault="00DD45B9" w:rsidP="00DD45B9">
      <w:pPr>
        <w:rPr>
          <w:sz w:val="22"/>
          <w:szCs w:val="22"/>
        </w:rPr>
      </w:pPr>
    </w:p>
    <w:p w14:paraId="557A8802" w14:textId="77777777" w:rsidR="00DD45B9" w:rsidRDefault="00DD45B9" w:rsidP="00DD45B9">
      <w:pPr>
        <w:rPr>
          <w:sz w:val="22"/>
          <w:szCs w:val="22"/>
        </w:rPr>
      </w:pPr>
    </w:p>
    <w:p w14:paraId="704C49C6" w14:textId="77777777" w:rsidR="00DD45B9" w:rsidRDefault="00DD45B9" w:rsidP="00DD45B9">
      <w:pPr>
        <w:rPr>
          <w:sz w:val="22"/>
          <w:szCs w:val="22"/>
        </w:rPr>
      </w:pPr>
    </w:p>
    <w:p w14:paraId="4177D308" w14:textId="77777777" w:rsidR="00DD45B9" w:rsidRDefault="00DD45B9" w:rsidP="00DD45B9">
      <w:pPr>
        <w:rPr>
          <w:sz w:val="22"/>
          <w:szCs w:val="22"/>
        </w:rPr>
      </w:pPr>
    </w:p>
    <w:p w14:paraId="6BE99108" w14:textId="4B7DCD0F" w:rsidR="001A39AA" w:rsidRPr="00DD45B9" w:rsidRDefault="00000000" w:rsidP="00DD45B9">
      <w:pPr>
        <w:pStyle w:val="Paragraphedeliste"/>
        <w:numPr>
          <w:ilvl w:val="0"/>
          <w:numId w:val="14"/>
        </w:numPr>
        <w:rPr>
          <w:b/>
          <w:bCs/>
          <w:color w:val="548DD4" w:themeColor="text2" w:themeTint="99"/>
          <w:sz w:val="28"/>
          <w:szCs w:val="28"/>
        </w:rPr>
      </w:pPr>
      <w:r w:rsidRPr="00DD45B9">
        <w:rPr>
          <w:b/>
          <w:bCs/>
          <w:color w:val="548DD4" w:themeColor="text2" w:themeTint="99"/>
          <w:sz w:val="28"/>
          <w:szCs w:val="28"/>
        </w:rPr>
        <w:lastRenderedPageBreak/>
        <w:t>Introduction</w:t>
      </w:r>
      <w:bookmarkEnd w:id="0"/>
    </w:p>
    <w:p w14:paraId="7A6DCDF9" w14:textId="77777777" w:rsidR="001A39AA" w:rsidRPr="00DD45B9" w:rsidRDefault="00000000">
      <w:pPr>
        <w:pStyle w:val="FirstParagraph"/>
        <w:rPr>
          <w:sz w:val="22"/>
          <w:szCs w:val="22"/>
        </w:rPr>
      </w:pPr>
      <w:r w:rsidRPr="00DD45B9">
        <w:rPr>
          <w:sz w:val="22"/>
          <w:szCs w:val="22"/>
        </w:rPr>
        <w:t>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Hauts-de-France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 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Lespinas et al., 2010 ; Giuntoli et al., 2013 ; Ducharne et al., 2010). La sécheresse hydrologique dans les Hauts-de-France est un phénomène de plus en plus préoccupant. Il provoque une augmentation de la fréquence des problèmes de sécheresse (DREAL Hauts-de-France). Cette région, traditionnellement caractérisée par un climat tempéré et des précipitations régulières, subit 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14:paraId="6183C337" w14:textId="77777777" w:rsidR="001A39AA" w:rsidRPr="00DD45B9" w:rsidRDefault="00000000">
      <w:pPr>
        <w:pStyle w:val="Corpsdetexte"/>
        <w:rPr>
          <w:sz w:val="22"/>
          <w:szCs w:val="22"/>
        </w:rPr>
      </w:pPr>
      <w:r w:rsidRPr="00DD45B9">
        <w:rPr>
          <w:sz w:val="22"/>
          <w:szCs w:val="22"/>
        </w:rPr>
        <w:t>Ce document a pour but d’identifier des éventuelles tendances de sécheresse hydrologique à l’échelle d’un département ou d’une région, via le calcul de deux indicateurs issus de données de débits journalières :</w:t>
      </w:r>
    </w:p>
    <w:p w14:paraId="16E4F544" w14:textId="77777777" w:rsidR="001A39AA" w:rsidRPr="00DD45B9" w:rsidRDefault="00000000">
      <w:pPr>
        <w:numPr>
          <w:ilvl w:val="0"/>
          <w:numId w:val="12"/>
        </w:numPr>
        <w:rPr>
          <w:sz w:val="22"/>
          <w:szCs w:val="22"/>
        </w:rPr>
      </w:pPr>
      <w:r w:rsidRPr="00DD45B9">
        <w:rPr>
          <w:sz w:val="22"/>
          <w:szCs w:val="22"/>
        </w:rPr>
        <w:t>la durée de sécheresse (en jours)</w:t>
      </w:r>
    </w:p>
    <w:p w14:paraId="68A1F4D6" w14:textId="77777777" w:rsidR="001A39AA" w:rsidRPr="00DD45B9" w:rsidRDefault="00000000">
      <w:pPr>
        <w:numPr>
          <w:ilvl w:val="0"/>
          <w:numId w:val="12"/>
        </w:numPr>
        <w:rPr>
          <w:sz w:val="22"/>
          <w:szCs w:val="22"/>
        </w:rPr>
      </w:pPr>
      <w:r w:rsidRPr="00DD45B9">
        <w:rPr>
          <w:sz w:val="22"/>
          <w:szCs w:val="22"/>
        </w:rPr>
        <w:t>le VCN10 annuel (calculé sur les débits spécifiques), donnant une indication sur la sévérité des sécheresses</w:t>
      </w:r>
    </w:p>
    <w:p w14:paraId="283AAC5B" w14:textId="77777777" w:rsidR="001A39AA" w:rsidRPr="00DD45B9" w:rsidRDefault="00000000">
      <w:pPr>
        <w:pStyle w:val="FirstParagraph"/>
        <w:rPr>
          <w:sz w:val="22"/>
          <w:szCs w:val="22"/>
        </w:rPr>
      </w:pPr>
      <w:r w:rsidRPr="00DD45B9">
        <w:rPr>
          <w:sz w:val="22"/>
          <w:szCs w:val="22"/>
        </w:rPr>
        <w:t>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14:paraId="6DF2E723" w14:textId="77777777" w:rsidR="001A39AA" w:rsidRPr="00DD45B9" w:rsidRDefault="00000000">
      <w:pPr>
        <w:pStyle w:val="Corpsdetexte"/>
        <w:rPr>
          <w:sz w:val="22"/>
          <w:szCs w:val="22"/>
        </w:rPr>
      </w:pPr>
      <w:r w:rsidRPr="00DD45B9">
        <w:rPr>
          <w:sz w:val="22"/>
          <w:szCs w:val="22"/>
        </w:rPr>
        <w:t>Nous avons ici utilisé les données allant du 01-01-2000 à 31-12-2024.</w:t>
      </w:r>
    </w:p>
    <w:p w14:paraId="1A9A1FE1" w14:textId="4D7341D2" w:rsidR="001A39AA" w:rsidRPr="00DD45B9" w:rsidRDefault="00000000" w:rsidP="00DD45B9">
      <w:pPr>
        <w:pStyle w:val="Titre1"/>
        <w:numPr>
          <w:ilvl w:val="0"/>
          <w:numId w:val="14"/>
        </w:numPr>
        <w:rPr>
          <w:sz w:val="22"/>
          <w:szCs w:val="22"/>
        </w:rPr>
      </w:pPr>
      <w:bookmarkStart w:id="2" w:name="récupération-des-chroniques-de-débits"/>
      <w:bookmarkStart w:id="3" w:name="_Toc204682041"/>
      <w:bookmarkEnd w:id="1"/>
      <w:r w:rsidRPr="00DD45B9">
        <w:rPr>
          <w:sz w:val="22"/>
          <w:szCs w:val="22"/>
        </w:rPr>
        <w:t>Récupération des chroniques de débits</w:t>
      </w:r>
      <w:bookmarkEnd w:id="3"/>
    </w:p>
    <w:p w14:paraId="25C5BF73" w14:textId="77777777" w:rsidR="001A39AA" w:rsidRPr="00DD45B9" w:rsidRDefault="00000000">
      <w:pPr>
        <w:pStyle w:val="FirstParagraph"/>
        <w:rPr>
          <w:sz w:val="22"/>
          <w:szCs w:val="22"/>
        </w:rPr>
      </w:pPr>
      <w:r w:rsidRPr="00DD45B9">
        <w:rPr>
          <w:sz w:val="22"/>
          <w:szCs w:val="22"/>
        </w:rPr>
        <w:t>Dans cette étude, nous allons utiliser les données de débit des stations hydrométriques du département 02. Les informations concernant les stations et leurs chroniques sont bancarisées dans l’hydroportail. Elles sont récupérées à partir de l’API Hydrométrie de Hub’eau. Les stations hydrométriques sont des points de mesure permettant de surveiller en temps réel ou en différé les débits et niveaux des cours d’eau en France. Ces stations sont équipées de capteurs qui mesurent plusieurs paramètres hydrologiques :</w:t>
      </w:r>
    </w:p>
    <w:p w14:paraId="2E4E67E9" w14:textId="77777777" w:rsidR="001A39AA" w:rsidRPr="00DD45B9" w:rsidRDefault="00000000">
      <w:pPr>
        <w:pStyle w:val="Compact"/>
        <w:numPr>
          <w:ilvl w:val="0"/>
          <w:numId w:val="13"/>
        </w:numPr>
        <w:rPr>
          <w:sz w:val="22"/>
          <w:szCs w:val="22"/>
        </w:rPr>
      </w:pPr>
      <w:r w:rsidRPr="00DD45B9">
        <w:rPr>
          <w:b/>
          <w:bCs/>
          <w:sz w:val="22"/>
          <w:szCs w:val="22"/>
        </w:rPr>
        <w:t>Le niveau de l’eau</w:t>
      </w:r>
      <w:r w:rsidRPr="00DD45B9">
        <w:rPr>
          <w:sz w:val="22"/>
          <w:szCs w:val="22"/>
        </w:rPr>
        <w:t xml:space="preserve"> (hauteur hydrométrique)</w:t>
      </w:r>
    </w:p>
    <w:p w14:paraId="10F513EA" w14:textId="77777777" w:rsidR="001A39AA" w:rsidRPr="00DD45B9" w:rsidRDefault="00000000">
      <w:pPr>
        <w:pStyle w:val="Compact"/>
        <w:numPr>
          <w:ilvl w:val="0"/>
          <w:numId w:val="13"/>
        </w:numPr>
        <w:rPr>
          <w:sz w:val="22"/>
          <w:szCs w:val="22"/>
        </w:rPr>
      </w:pPr>
      <w:r w:rsidRPr="00DD45B9">
        <w:rPr>
          <w:b/>
          <w:bCs/>
          <w:sz w:val="22"/>
          <w:szCs w:val="22"/>
        </w:rPr>
        <w:t>Le débit</w:t>
      </w:r>
      <w:r w:rsidRPr="00DD45B9">
        <w:rPr>
          <w:sz w:val="22"/>
          <w:szCs w:val="22"/>
        </w:rPr>
        <w:t xml:space="preserve"> (volume d’eau écoulé par seconde)</w:t>
      </w:r>
    </w:p>
    <w:p w14:paraId="2509A950" w14:textId="77777777" w:rsidR="001A39AA" w:rsidRPr="00DD45B9" w:rsidRDefault="00000000">
      <w:pPr>
        <w:pStyle w:val="Compact"/>
        <w:numPr>
          <w:ilvl w:val="0"/>
          <w:numId w:val="13"/>
        </w:numPr>
        <w:rPr>
          <w:sz w:val="22"/>
          <w:szCs w:val="22"/>
        </w:rPr>
      </w:pPr>
      <w:r w:rsidRPr="00DD45B9">
        <w:rPr>
          <w:b/>
          <w:bCs/>
          <w:sz w:val="22"/>
          <w:szCs w:val="22"/>
        </w:rPr>
        <w:t>La température de l’eau</w:t>
      </w:r>
      <w:r w:rsidRPr="00DD45B9">
        <w:rPr>
          <w:sz w:val="22"/>
          <w:szCs w:val="22"/>
        </w:rPr>
        <w:t xml:space="preserve"> (dans certains cas)</w:t>
      </w:r>
    </w:p>
    <w:p w14:paraId="7EB12977" w14:textId="77777777" w:rsidR="001A39AA" w:rsidRPr="00DD45B9" w:rsidRDefault="00000000">
      <w:pPr>
        <w:pStyle w:val="FirstParagraph"/>
        <w:rPr>
          <w:sz w:val="22"/>
          <w:szCs w:val="22"/>
        </w:rPr>
      </w:pPr>
      <w:r w:rsidRPr="00DD45B9">
        <w:rPr>
          <w:sz w:val="22"/>
          <w:szCs w:val="22"/>
        </w:rPr>
        <w:lastRenderedPageBreak/>
        <w:t>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p w14:paraId="6D90BE67" w14:textId="77777777" w:rsidR="001A39AA" w:rsidRPr="00DD45B9" w:rsidRDefault="00000000" w:rsidP="00DD45B9">
      <w:pPr>
        <w:pStyle w:val="Titre1"/>
        <w:numPr>
          <w:ilvl w:val="0"/>
          <w:numId w:val="14"/>
        </w:numPr>
        <w:rPr>
          <w:sz w:val="22"/>
          <w:szCs w:val="22"/>
        </w:rPr>
      </w:pPr>
      <w:bookmarkStart w:id="4" w:name="calcul-des-seuils-de-sécheresse"/>
      <w:bookmarkStart w:id="5" w:name="_Toc204682042"/>
      <w:bookmarkEnd w:id="2"/>
      <w:r w:rsidRPr="00DD45B9">
        <w:rPr>
          <w:sz w:val="22"/>
          <w:szCs w:val="22"/>
        </w:rPr>
        <w:t>Calcul des seuils de sécheresse</w:t>
      </w:r>
      <w:bookmarkEnd w:id="5"/>
    </w:p>
    <w:p w14:paraId="64E55F24" w14:textId="77777777" w:rsidR="001A39AA" w:rsidRPr="00DD45B9" w:rsidRDefault="00000000">
      <w:pPr>
        <w:pStyle w:val="FirstParagraph"/>
        <w:rPr>
          <w:sz w:val="22"/>
          <w:szCs w:val="22"/>
        </w:rPr>
      </w:pPr>
      <w:r w:rsidRPr="00DD45B9">
        <w:rPr>
          <w:sz w:val="22"/>
          <w:szCs w:val="22"/>
        </w:rPr>
        <w:t>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être appliquées (restrictions d’usage notamment). Dans cette étude, la sécheresse sera définie comme le débit étant strictement inférieur à un débit seuil de sécheresse établi. Ce seuil a été choisi égal à une fréquence au dépassement du Q90. Le “Q90” 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w14:paraId="4E7FCD4E" w14:textId="77777777" w:rsidR="001A39AA" w:rsidRPr="00DD45B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sidRPr="00DD45B9">
        <w:rPr>
          <w:sz w:val="22"/>
          <w:szCs w:val="22"/>
        </w:rPr>
        <w:t>Tableau 1 : Valeurs du Q90 pour les stations hydrométriques du département 02 entre le 01-01-2000 et le 31-12-2024</w:t>
      </w:r>
    </w:p>
    <w:tbl>
      <w:tblPr>
        <w:tblW w:w="0" w:type="auto"/>
        <w:jc w:val="center"/>
        <w:tblLayout w:type="fixed"/>
        <w:tblLook w:val="0420" w:firstRow="1" w:lastRow="0" w:firstColumn="0" w:lastColumn="0" w:noHBand="0" w:noVBand="1"/>
      </w:tblPr>
      <w:tblGrid>
        <w:gridCol w:w="2835"/>
        <w:gridCol w:w="3402"/>
        <w:gridCol w:w="2835"/>
        <w:gridCol w:w="2835"/>
      </w:tblGrid>
      <w:tr w:rsidR="001A39AA" w:rsidRPr="00DD45B9" w14:paraId="517CC96B" w14:textId="77777777">
        <w:trPr>
          <w:tblHeade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7F41263"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DD45B9">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9722CC5"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DD45B9">
              <w:rPr>
                <w:rFonts w:eastAsia="Times New Roman" w:cs="Times New Roman"/>
                <w:b/>
                <w:color w:val="000000"/>
                <w:sz w:val="16"/>
                <w:szCs w:val="16"/>
              </w:rPr>
              <w:t>Station Hydrometrique</w:t>
            </w:r>
          </w:p>
        </w:tc>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C2C3C02"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DD45B9">
              <w:rPr>
                <w:rFonts w:eastAsia="Times New Roman" w:cs="Times New Roman"/>
                <w:b/>
                <w:color w:val="000000"/>
                <w:sz w:val="16"/>
                <w:szCs w:val="16"/>
              </w:rPr>
              <w:t>Code de la station</w:t>
            </w:r>
          </w:p>
        </w:tc>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8070CA4"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DD45B9">
              <w:rPr>
                <w:rFonts w:eastAsia="Times New Roman" w:cs="Times New Roman"/>
                <w:b/>
                <w:color w:val="000000"/>
                <w:sz w:val="16"/>
                <w:szCs w:val="16"/>
              </w:rPr>
              <w:t>Q90(l/s)</w:t>
            </w:r>
          </w:p>
        </w:tc>
      </w:tr>
      <w:tr w:rsidR="001A39AA" w:rsidRPr="00DD45B9" w14:paraId="03870124"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B47DF8B"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7B0E3"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e Surmelin à Saint-Eugèn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29C2B0"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F6190001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ECC0E"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702.06</w:t>
            </w:r>
          </w:p>
        </w:tc>
      </w:tr>
      <w:tr w:rsidR="001A39AA" w:rsidRPr="00DD45B9" w14:paraId="07372586"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D438390"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B2213"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e Noirrieu à la Neuville-lès-Dorengt</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708FE"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0050001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0ED2A"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35.82</w:t>
            </w:r>
          </w:p>
        </w:tc>
      </w:tr>
      <w:tr w:rsidR="001A39AA" w:rsidRPr="00DD45B9" w14:paraId="681314D6"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9A7412C"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C175D"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Ourcq à Chouy</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93795"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5522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61F13"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812.61</w:t>
            </w:r>
          </w:p>
        </w:tc>
      </w:tr>
      <w:tr w:rsidR="001A39AA" w:rsidRPr="00DD45B9" w14:paraId="464B743A"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F133607"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0C6DAD"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a Suippe à Aguilcourt et à Orainvill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87C75"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63130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B82F2"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959.18</w:t>
            </w:r>
          </w:p>
        </w:tc>
      </w:tr>
      <w:tr w:rsidR="001A39AA" w:rsidRPr="00DD45B9" w14:paraId="63873F20"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7B6A7A4"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A1EDD"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Aisne [partielle] à Berry-au-Bac</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EC76B"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6321011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54A7C"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2,972.00</w:t>
            </w:r>
          </w:p>
        </w:tc>
      </w:tr>
      <w:tr w:rsidR="001A39AA" w:rsidRPr="00DD45B9" w14:paraId="77A69A54"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68DA4C9"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79E05"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a rigole d'alimentation de Berry-au-Bac à Berry-au-Bac</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75E7FA"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632101203</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14A93"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400.17</w:t>
            </w:r>
          </w:p>
        </w:tc>
      </w:tr>
      <w:tr w:rsidR="001A39AA" w:rsidRPr="00DD45B9" w14:paraId="22298A7D"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D7B79CF"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CC641"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a Vesle à Braine et à Cerseuil</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E6D1A"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6432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C4ED9"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2,654.41</w:t>
            </w:r>
          </w:p>
        </w:tc>
      </w:tr>
      <w:tr w:rsidR="001A39AA" w:rsidRPr="00DD45B9" w14:paraId="5EA963E9"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EB2A4F8"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F837B"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Aisne à Soisson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3C0CD"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65010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85E60"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4,572.79</w:t>
            </w:r>
          </w:p>
        </w:tc>
      </w:tr>
      <w:tr w:rsidR="001A39AA" w:rsidRPr="00DD45B9" w14:paraId="7A70EAEC"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36AD616"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3C7CF"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a Crise à Soisson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5246C"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6513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2FD01"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315.00</w:t>
            </w:r>
          </w:p>
        </w:tc>
      </w:tr>
      <w:tr w:rsidR="001A39AA" w:rsidRPr="00DD45B9" w14:paraId="5CFA5D32"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8F15E96"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C68E43"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e ru de Retz à Ambleny [Pont Cheminet]</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C7E26"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6523532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06188"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270.07</w:t>
            </w:r>
          </w:p>
        </w:tc>
      </w:tr>
      <w:tr w:rsidR="001A39AA" w:rsidRPr="00DD45B9" w14:paraId="0329321C"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BD62940"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F926CF"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Oise à Hirson</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2B3A2"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7021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21EEE"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408.32</w:t>
            </w:r>
          </w:p>
        </w:tc>
      </w:tr>
      <w:tr w:rsidR="001A39AA" w:rsidRPr="00DD45B9" w14:paraId="24F2E2E5"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E73FEA3"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CA257"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e Ton à Origny-en-Thiérach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C9608"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7033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44941D"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125.09</w:t>
            </w:r>
          </w:p>
        </w:tc>
      </w:tr>
      <w:tr w:rsidR="001A39AA" w:rsidRPr="00DD45B9" w14:paraId="4C9C9834"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4F7342D"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952AD"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Oise à Flavigny-le-Grand-et-Beaurain</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596C2"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7041025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55722"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2,369.73</w:t>
            </w:r>
          </w:p>
        </w:tc>
      </w:tr>
      <w:tr w:rsidR="001A39AA" w:rsidRPr="00DD45B9" w14:paraId="3D01129D"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E87EF77"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A6346"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e Morteau au Nouvion-en-Thiérache [Moulin Lointain]</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F535D"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70531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DF5F2"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48.85</w:t>
            </w:r>
          </w:p>
        </w:tc>
      </w:tr>
      <w:tr w:rsidR="001A39AA" w:rsidRPr="00DD45B9" w14:paraId="2FBC1C9A"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D33F8BC"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A2D1E"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Iron à Iron</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1DC99"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705343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8A770"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86.78</w:t>
            </w:r>
          </w:p>
        </w:tc>
      </w:tr>
      <w:tr w:rsidR="001A39AA" w:rsidRPr="00DD45B9" w14:paraId="26A71743"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EA1FA2A"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lastRenderedPageBreak/>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707C6"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a Serre à Montcornet</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1DEF1"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71020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29D3E"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230.04</w:t>
            </w:r>
          </w:p>
        </w:tc>
      </w:tr>
      <w:tr w:rsidR="001A39AA" w:rsidRPr="00DD45B9" w14:paraId="4C5CFA7C"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334209B"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3CE26"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a Serre à Mortier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85AC1"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7142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E5482"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2,578.15</w:t>
            </w:r>
          </w:p>
        </w:tc>
      </w:tr>
      <w:tr w:rsidR="001A39AA" w:rsidRPr="00DD45B9" w14:paraId="3B6FF604"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602392C"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80375"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a Serre à Pont-à-Bucy</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897B5E"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7162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4E9327"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5,378.81</w:t>
            </w:r>
          </w:p>
        </w:tc>
      </w:tr>
      <w:tr w:rsidR="001A39AA" w:rsidRPr="00DD45B9" w14:paraId="2550868D"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13DCFCB"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597E81"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Oise à Condren</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6F9F3"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7201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FA602"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1,093.84</w:t>
            </w:r>
          </w:p>
        </w:tc>
      </w:tr>
      <w:tr w:rsidR="001A39AA" w:rsidRPr="00DD45B9" w14:paraId="707FEC28"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D469163"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44455A"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L'Ailette à Chavignon</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2564FC"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H73020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008D7" w14:textId="77777777" w:rsidR="001A39AA" w:rsidRPr="00DD45B9"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DD45B9">
              <w:rPr>
                <w:rFonts w:eastAsia="Times New Roman" w:cs="Times New Roman"/>
                <w:color w:val="000000"/>
                <w:sz w:val="16"/>
                <w:szCs w:val="16"/>
              </w:rPr>
              <w:t>103.79</w:t>
            </w:r>
          </w:p>
        </w:tc>
      </w:tr>
    </w:tbl>
    <w:p w14:paraId="7693A261" w14:textId="77777777" w:rsidR="001A39AA" w:rsidRPr="00DD45B9" w:rsidRDefault="00000000" w:rsidP="00DD45B9">
      <w:pPr>
        <w:pStyle w:val="Titre1"/>
        <w:numPr>
          <w:ilvl w:val="0"/>
          <w:numId w:val="14"/>
        </w:numPr>
        <w:rPr>
          <w:sz w:val="22"/>
          <w:szCs w:val="22"/>
        </w:rPr>
      </w:pPr>
      <w:bookmarkStart w:id="6" w:name="calcul-des-indicateurs-de-sécheresse"/>
      <w:bookmarkStart w:id="7" w:name="_Toc204682043"/>
      <w:bookmarkEnd w:id="4"/>
      <w:r w:rsidRPr="00DD45B9">
        <w:rPr>
          <w:sz w:val="22"/>
          <w:szCs w:val="22"/>
        </w:rPr>
        <w:t>Calcul des indicateurs de sécheresse</w:t>
      </w:r>
      <w:bookmarkEnd w:id="7"/>
    </w:p>
    <w:p w14:paraId="18C95A27" w14:textId="77777777" w:rsidR="001A39AA" w:rsidRPr="00DD45B9" w:rsidRDefault="00000000" w:rsidP="00DD45B9">
      <w:pPr>
        <w:pStyle w:val="Titre2"/>
        <w:numPr>
          <w:ilvl w:val="1"/>
          <w:numId w:val="14"/>
        </w:numPr>
        <w:rPr>
          <w:sz w:val="22"/>
          <w:szCs w:val="22"/>
        </w:rPr>
      </w:pPr>
      <w:bookmarkStart w:id="8" w:name="durée-de-la-sécheresse"/>
      <w:bookmarkStart w:id="9" w:name="_Toc204682044"/>
      <w:r w:rsidRPr="00DD45B9">
        <w:rPr>
          <w:sz w:val="22"/>
          <w:szCs w:val="22"/>
        </w:rPr>
        <w:t>Durée de la sécheresse</w:t>
      </w:r>
      <w:bookmarkEnd w:id="9"/>
    </w:p>
    <w:p w14:paraId="7F9447D5" w14:textId="77777777" w:rsidR="001A39AA" w:rsidRPr="00DD45B9" w:rsidRDefault="00000000">
      <w:pPr>
        <w:pStyle w:val="FirstParagraph"/>
        <w:rPr>
          <w:sz w:val="22"/>
          <w:szCs w:val="22"/>
        </w:rPr>
      </w:pPr>
      <w:r w:rsidRPr="00DD45B9">
        <w:rPr>
          <w:sz w:val="22"/>
          <w:szCs w:val="22"/>
        </w:rPr>
        <w:t>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p>
    <w:p w14:paraId="7694A306" w14:textId="77777777" w:rsidR="001A39AA" w:rsidRPr="00DD45B9" w:rsidRDefault="00000000">
      <w:pPr>
        <w:pStyle w:val="Corpsdetexte"/>
        <w:rPr>
          <w:sz w:val="22"/>
          <w:szCs w:val="22"/>
        </w:rPr>
      </w:pPr>
      <w:r w:rsidRPr="00DD45B9">
        <w:rPr>
          <w:sz w:val="22"/>
          <w:szCs w:val="22"/>
        </w:rPr>
        <w:t>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u département.</w:t>
      </w:r>
    </w:p>
    <w:p w14:paraId="3F3F05B4" w14:textId="77777777" w:rsidR="001A39AA" w:rsidRPr="00DD45B9" w:rsidRDefault="00000000">
      <w:pPr>
        <w:pStyle w:val="Corpsdetexte"/>
        <w:rPr>
          <w:sz w:val="22"/>
          <w:szCs w:val="22"/>
        </w:rPr>
      </w:pPr>
      <w:r w:rsidRPr="00DD45B9">
        <w:rPr>
          <w:sz w:val="22"/>
          <w:szCs w:val="22"/>
        </w:rPr>
        <w:t>Les tendances éventuelles de sécheresse peuvent dans un premier temps être étudiées graphiquement à l’échelle du département :</w:t>
      </w:r>
    </w:p>
    <w:p w14:paraId="6FCAB336" w14:textId="77777777" w:rsidR="001A39AA" w:rsidRDefault="00000000" w:rsidP="00DD45B9">
      <w:pPr>
        <w:pStyle w:val="Corpsdetexte"/>
        <w:jc w:val="center"/>
        <w:rPr>
          <w:sz w:val="22"/>
          <w:szCs w:val="22"/>
        </w:rPr>
      </w:pPr>
      <w:r w:rsidRPr="00DD45B9">
        <w:rPr>
          <w:noProof/>
          <w:sz w:val="22"/>
          <w:szCs w:val="22"/>
        </w:rPr>
        <w:drawing>
          <wp:inline distT="0" distB="0" distL="0" distR="0" wp14:anchorId="5B14E6BD" wp14:editId="11455FDE">
            <wp:extent cx="4619625" cy="3442780"/>
            <wp:effectExtent l="0" t="0" r="0" b="5715"/>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itement_donnees_-lucie_HdF_files/figure-docx/unnamed-chunk-16-1.png"/>
                    <pic:cNvPicPr>
                      <a:picLocks noChangeAspect="1" noChangeArrowheads="1"/>
                    </pic:cNvPicPr>
                  </pic:nvPicPr>
                  <pic:blipFill rotWithShape="1">
                    <a:blip r:embed="rId7"/>
                    <a:srcRect t="6843"/>
                    <a:stretch>
                      <a:fillRect/>
                    </a:stretch>
                  </pic:blipFill>
                  <pic:spPr bwMode="auto">
                    <a:xfrm>
                      <a:off x="0" y="0"/>
                      <a:ext cx="4620126" cy="3443154"/>
                    </a:xfrm>
                    <a:prstGeom prst="rect">
                      <a:avLst/>
                    </a:prstGeom>
                    <a:noFill/>
                    <a:ln>
                      <a:noFill/>
                    </a:ln>
                    <a:extLst>
                      <a:ext uri="{53640926-AAD7-44D8-BBD7-CCE9431645EC}">
                        <a14:shadowObscured xmlns:a14="http://schemas.microsoft.com/office/drawing/2010/main"/>
                      </a:ext>
                    </a:extLst>
                  </pic:spPr>
                </pic:pic>
              </a:graphicData>
            </a:graphic>
          </wp:inline>
        </w:drawing>
      </w:r>
    </w:p>
    <w:p w14:paraId="4B5E8346" w14:textId="77777777" w:rsidR="00DD45B9" w:rsidRDefault="00DD45B9" w:rsidP="00DD45B9">
      <w:pPr>
        <w:pStyle w:val="NormalWeb"/>
        <w:shd w:val="clear" w:color="auto" w:fill="FFFFFF"/>
        <w:spacing w:before="0" w:beforeAutospacing="0"/>
        <w:jc w:val="center"/>
        <w:rPr>
          <w:i/>
          <w:color w:val="333333"/>
          <w:sz w:val="20"/>
          <w:szCs w:val="20"/>
        </w:rPr>
      </w:pPr>
      <w:bookmarkStart w:id="10" w:name="_Hlk204678973"/>
      <w:r>
        <w:rPr>
          <w:i/>
          <w:color w:val="333333"/>
          <w:sz w:val="20"/>
          <w:szCs w:val="20"/>
        </w:rPr>
        <w:t>Graphique 1 : Boxplot de la d</w:t>
      </w:r>
      <w:r w:rsidRPr="00C1055A">
        <w:rPr>
          <w:i/>
          <w:color w:val="333333"/>
          <w:sz w:val="20"/>
          <w:szCs w:val="20"/>
        </w:rPr>
        <w:t xml:space="preserve">urée de la sécheresse en </w:t>
      </w:r>
      <w:r>
        <w:rPr>
          <w:i/>
          <w:color w:val="333333"/>
          <w:sz w:val="20"/>
          <w:szCs w:val="20"/>
        </w:rPr>
        <w:t>jours</w:t>
      </w:r>
    </w:p>
    <w:p w14:paraId="5EAF5DA4" w14:textId="58C3EB4D" w:rsidR="00DD45B9" w:rsidRPr="00DD45B9" w:rsidRDefault="00DD45B9" w:rsidP="00DD45B9">
      <w:pPr>
        <w:pStyle w:val="NormalWeb"/>
        <w:jc w:val="both"/>
        <w:rPr>
          <w:sz w:val="22"/>
          <w:szCs w:val="22"/>
        </w:rPr>
      </w:pPr>
      <w:bookmarkStart w:id="11" w:name="_Hlk204680725"/>
      <w:r w:rsidRPr="00A017D7">
        <w:rPr>
          <w:sz w:val="22"/>
          <w:szCs w:val="22"/>
        </w:rPr>
        <w:lastRenderedPageBreak/>
        <w:t>Ce graphique</w:t>
      </w:r>
      <w:r>
        <w:rPr>
          <w:sz w:val="22"/>
          <w:szCs w:val="22"/>
        </w:rPr>
        <w:t xml:space="preserve"> </w:t>
      </w:r>
      <w:r w:rsidRPr="00A017D7">
        <w:rPr>
          <w:sz w:val="22"/>
          <w:szCs w:val="22"/>
        </w:rPr>
        <w:t>montre la durée de sécheresse (en jours) des stations hydrométriques du département pour chaque année de 2000 à 2024.</w:t>
      </w:r>
      <w:bookmarkEnd w:id="11"/>
      <w:r>
        <w:rPr>
          <w:sz w:val="22"/>
          <w:szCs w:val="22"/>
        </w:rPr>
        <w:t xml:space="preserve"> </w:t>
      </w:r>
      <w:bookmarkStart w:id="12" w:name="_Hlk204679037"/>
      <w:r w:rsidRPr="00A017D7">
        <w:rPr>
          <w:sz w:val="22"/>
          <w:szCs w:val="22"/>
        </w:rPr>
        <w:t xml:space="preserve">On constate de façon générale une augmentation de la sécheresse. </w:t>
      </w:r>
      <w:bookmarkEnd w:id="12"/>
      <w:r w:rsidRPr="00A017D7">
        <w:rPr>
          <w:sz w:val="22"/>
          <w:szCs w:val="22"/>
        </w:rPr>
        <w:t>A partir de 201</w:t>
      </w:r>
      <w:r>
        <w:rPr>
          <w:sz w:val="22"/>
          <w:szCs w:val="22"/>
        </w:rPr>
        <w:t>7</w:t>
      </w:r>
      <w:r w:rsidRPr="00A017D7">
        <w:rPr>
          <w:sz w:val="22"/>
          <w:szCs w:val="22"/>
        </w:rPr>
        <w:t>, la tendance devient plus marquée avec une</w:t>
      </w:r>
      <w:r>
        <w:rPr>
          <w:sz w:val="22"/>
          <w:szCs w:val="22"/>
        </w:rPr>
        <w:t xml:space="preserve"> augmentation</w:t>
      </w:r>
      <w:r w:rsidRPr="00A017D7">
        <w:rPr>
          <w:sz w:val="22"/>
          <w:szCs w:val="22"/>
        </w:rPr>
        <w:t xml:space="preserve"> des</w:t>
      </w:r>
      <w:r>
        <w:rPr>
          <w:sz w:val="22"/>
          <w:szCs w:val="22"/>
        </w:rPr>
        <w:t xml:space="preserve"> longues</w:t>
      </w:r>
      <w:r w:rsidRPr="00A017D7">
        <w:rPr>
          <w:sz w:val="22"/>
          <w:szCs w:val="22"/>
        </w:rPr>
        <w:t xml:space="preserve"> sécheresses.</w:t>
      </w:r>
      <w:r w:rsidRPr="00DD45B9">
        <w:rPr>
          <w:sz w:val="22"/>
          <w:szCs w:val="22"/>
        </w:rPr>
        <w:t xml:space="preserve"> </w:t>
      </w:r>
      <w:r w:rsidRPr="00A017D7">
        <w:rPr>
          <w:sz w:val="22"/>
          <w:szCs w:val="22"/>
        </w:rPr>
        <w:t>Certaines années comme 200</w:t>
      </w:r>
      <w:r>
        <w:rPr>
          <w:sz w:val="22"/>
          <w:szCs w:val="22"/>
        </w:rPr>
        <w:t>5</w:t>
      </w:r>
      <w:r w:rsidRPr="00A017D7">
        <w:rPr>
          <w:sz w:val="22"/>
          <w:szCs w:val="22"/>
        </w:rPr>
        <w:t>, 2017 et 202</w:t>
      </w:r>
      <w:r>
        <w:rPr>
          <w:sz w:val="22"/>
          <w:szCs w:val="22"/>
        </w:rPr>
        <w:t xml:space="preserve">2 </w:t>
      </w:r>
      <w:r w:rsidRPr="00A017D7">
        <w:rPr>
          <w:sz w:val="22"/>
          <w:szCs w:val="22"/>
        </w:rPr>
        <w:t>montrent une forte dispersion des données, indiquant une variabilité importante dans la durée des épisodes de sécheresse.</w:t>
      </w:r>
      <w:r>
        <w:rPr>
          <w:sz w:val="22"/>
          <w:szCs w:val="22"/>
        </w:rPr>
        <w:t xml:space="preserve"> </w:t>
      </w:r>
      <w:r w:rsidRPr="00A017D7">
        <w:rPr>
          <w:sz w:val="22"/>
          <w:szCs w:val="22"/>
        </w:rPr>
        <w:t>D’autres années, comme 20</w:t>
      </w:r>
      <w:r>
        <w:rPr>
          <w:sz w:val="22"/>
          <w:szCs w:val="22"/>
        </w:rPr>
        <w:t xml:space="preserve">13 </w:t>
      </w:r>
      <w:r w:rsidRPr="00A017D7">
        <w:rPr>
          <w:sz w:val="22"/>
          <w:szCs w:val="22"/>
        </w:rPr>
        <w:t>et 2024, montrent des périodes de sécheresse relativement faibles et stables. Depuis 201</w:t>
      </w:r>
      <w:r>
        <w:rPr>
          <w:sz w:val="22"/>
          <w:szCs w:val="22"/>
        </w:rPr>
        <w:t>7</w:t>
      </w:r>
      <w:r w:rsidRPr="00A017D7">
        <w:rPr>
          <w:sz w:val="22"/>
          <w:szCs w:val="22"/>
        </w:rPr>
        <w:t xml:space="preserve">, les sécheresses deviennent non seulement plus fréquentes mais aussi plus longues, avec des valeurs extrêmes </w:t>
      </w:r>
      <w:r>
        <w:rPr>
          <w:sz w:val="22"/>
          <w:szCs w:val="22"/>
        </w:rPr>
        <w:t xml:space="preserve">atteignant </w:t>
      </w:r>
      <w:r w:rsidRPr="00A017D7">
        <w:rPr>
          <w:sz w:val="22"/>
          <w:szCs w:val="22"/>
        </w:rPr>
        <w:t>200 jours pour certaines stations hydrométriques</w:t>
      </w:r>
      <w:r>
        <w:rPr>
          <w:sz w:val="22"/>
          <w:szCs w:val="22"/>
        </w:rPr>
        <w:t xml:space="preserve">. </w:t>
      </w:r>
    </w:p>
    <w:bookmarkEnd w:id="10"/>
    <w:p w14:paraId="0D36C87C" w14:textId="77777777" w:rsidR="001A39AA" w:rsidRDefault="00000000" w:rsidP="00DD45B9">
      <w:pPr>
        <w:pStyle w:val="FirstParagraph"/>
        <w:jc w:val="center"/>
        <w:rPr>
          <w:sz w:val="22"/>
          <w:szCs w:val="22"/>
        </w:rPr>
      </w:pPr>
      <w:r w:rsidRPr="00DD45B9">
        <w:rPr>
          <w:noProof/>
          <w:sz w:val="22"/>
          <w:szCs w:val="22"/>
        </w:rPr>
        <w:drawing>
          <wp:inline distT="0" distB="0" distL="0" distR="0" wp14:anchorId="21326DE8" wp14:editId="26AF21C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itement_donnees_-lucie_HdF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9700CF1" w14:textId="77777777" w:rsidR="00DD45B9" w:rsidRDefault="00DD45B9" w:rsidP="00DD45B9">
      <w:pPr>
        <w:pStyle w:val="NormalWeb"/>
        <w:shd w:val="clear" w:color="auto" w:fill="FFFFFF"/>
        <w:spacing w:before="0" w:beforeAutospacing="0"/>
        <w:jc w:val="center"/>
        <w:rPr>
          <w:i/>
          <w:color w:val="333333"/>
          <w:sz w:val="20"/>
          <w:szCs w:val="20"/>
        </w:rPr>
      </w:pPr>
      <w:bookmarkStart w:id="13" w:name="_Hlk204679197"/>
      <w:r>
        <w:rPr>
          <w:i/>
          <w:color w:val="333333"/>
          <w:sz w:val="20"/>
          <w:szCs w:val="20"/>
        </w:rPr>
        <w:t>Graphique 2 : Tendance des durées de sécheresse par année</w:t>
      </w:r>
    </w:p>
    <w:p w14:paraId="5A7CB604" w14:textId="6495D494" w:rsidR="00DD45B9" w:rsidRPr="00DD45B9" w:rsidRDefault="00DD45B9" w:rsidP="00DD45B9">
      <w:pPr>
        <w:pStyle w:val="NormalWeb"/>
        <w:jc w:val="both"/>
        <w:rPr>
          <w:noProof/>
          <w:sz w:val="22"/>
          <w:szCs w:val="22"/>
        </w:rPr>
      </w:pPr>
      <w:bookmarkStart w:id="14" w:name="_Hlk204679209"/>
      <w:bookmarkStart w:id="15" w:name="_Hlk204681099"/>
      <w:r>
        <w:rPr>
          <w:sz w:val="22"/>
          <w:szCs w:val="22"/>
        </w:rPr>
        <w:t xml:space="preserve">Le graphique 2 montre </w:t>
      </w:r>
      <w:r w:rsidRPr="00170F58">
        <w:rPr>
          <w:sz w:val="22"/>
          <w:szCs w:val="22"/>
        </w:rPr>
        <w:t>une forte variabilité interannuelle</w:t>
      </w:r>
      <w:r>
        <w:rPr>
          <w:sz w:val="22"/>
          <w:szCs w:val="22"/>
        </w:rPr>
        <w:t xml:space="preserve"> des médianes des durées de sécheresse.</w:t>
      </w:r>
      <w:bookmarkEnd w:id="15"/>
      <w:r>
        <w:rPr>
          <w:sz w:val="22"/>
          <w:szCs w:val="22"/>
        </w:rPr>
        <w:t xml:space="preserve"> </w:t>
      </w:r>
      <w:r w:rsidRPr="00A017D7">
        <w:rPr>
          <w:sz w:val="22"/>
          <w:szCs w:val="22"/>
        </w:rPr>
        <w:t>Les années récentes montrent une intensification des sécheresses, avec des durées beaucoup plus longues qu'au début de la période étudiée</w:t>
      </w:r>
      <w:r w:rsidRPr="00170F58">
        <w:rPr>
          <w:sz w:val="22"/>
          <w:szCs w:val="22"/>
        </w:rPr>
        <w:t>.</w:t>
      </w:r>
      <w:r w:rsidRPr="00A017D7">
        <w:rPr>
          <w:sz w:val="22"/>
          <w:szCs w:val="22"/>
        </w:rPr>
        <w:t xml:space="preserve"> Une tendance à l'augmentation de la durée des sécheresses semble apparaître à partir des années 2000. En </w:t>
      </w:r>
      <w:r w:rsidRPr="00A017D7">
        <w:rPr>
          <w:rStyle w:val="lev"/>
          <w:b w:val="0"/>
          <w:sz w:val="22"/>
          <w:szCs w:val="22"/>
        </w:rPr>
        <w:t>200</w:t>
      </w:r>
      <w:r>
        <w:rPr>
          <w:rStyle w:val="lev"/>
          <w:b w:val="0"/>
          <w:sz w:val="22"/>
          <w:szCs w:val="22"/>
        </w:rPr>
        <w:t>5</w:t>
      </w:r>
      <w:r w:rsidRPr="00A017D7">
        <w:rPr>
          <w:rStyle w:val="lev"/>
          <w:b w:val="0"/>
          <w:sz w:val="22"/>
          <w:szCs w:val="22"/>
        </w:rPr>
        <w:t xml:space="preserve">, </w:t>
      </w:r>
      <w:r w:rsidRPr="00A017D7">
        <w:rPr>
          <w:sz w:val="22"/>
          <w:szCs w:val="22"/>
        </w:rPr>
        <w:t xml:space="preserve">une période de sécheresse est particulièrement marquée tout comme les années </w:t>
      </w:r>
      <w:bookmarkEnd w:id="14"/>
      <w:r>
        <w:rPr>
          <w:sz w:val="22"/>
          <w:szCs w:val="22"/>
        </w:rPr>
        <w:t>2009, 2011, 2017, 2091 et 2022.</w:t>
      </w:r>
    </w:p>
    <w:p w14:paraId="23ED3573" w14:textId="77777777" w:rsidR="001A39AA" w:rsidRPr="00DD45B9" w:rsidRDefault="00000000" w:rsidP="00DD45B9">
      <w:pPr>
        <w:pStyle w:val="Titre2"/>
        <w:numPr>
          <w:ilvl w:val="1"/>
          <w:numId w:val="14"/>
        </w:numPr>
        <w:rPr>
          <w:sz w:val="22"/>
          <w:szCs w:val="22"/>
        </w:rPr>
      </w:pPr>
      <w:bookmarkStart w:id="16" w:name="vcn10"/>
      <w:bookmarkStart w:id="17" w:name="_Toc204682045"/>
      <w:bookmarkEnd w:id="8"/>
      <w:bookmarkEnd w:id="13"/>
      <w:r w:rsidRPr="00DD45B9">
        <w:rPr>
          <w:sz w:val="22"/>
          <w:szCs w:val="22"/>
        </w:rPr>
        <w:t>VCN10</w:t>
      </w:r>
      <w:bookmarkEnd w:id="17"/>
    </w:p>
    <w:p w14:paraId="5E283951" w14:textId="77777777" w:rsidR="001A39AA" w:rsidRPr="00DD45B9" w:rsidRDefault="00000000">
      <w:pPr>
        <w:pStyle w:val="FirstParagraph"/>
        <w:rPr>
          <w:sz w:val="22"/>
          <w:szCs w:val="22"/>
        </w:rPr>
      </w:pPr>
      <w:r w:rsidRPr="00DD45B9">
        <w:rPr>
          <w:sz w:val="22"/>
          <w:szCs w:val="22"/>
        </w:rPr>
        <w:t xml:space="preserve">Le VCN10 en hydrologie désigne le débit minimum moyen sur 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 calculés à partir des débits spécifiques de chaque station (débits réels divisées par la surface du bassin versant amont), afin de pouvoir comparer ces VCN10 et les agréger. Les surfaces de bassins versants amonts sont disponibles via l’API hydrometrie de Hub’eau.  Pour établir le VCN10, on se base sur des données de débit recueillies sur une période suffisamment longue, souvent plusieurs décennies, afin </w:t>
      </w:r>
      <w:r w:rsidRPr="00DD45B9">
        <w:rPr>
          <w:sz w:val="22"/>
          <w:szCs w:val="22"/>
        </w:rPr>
        <w:lastRenderedPageBreak/>
        <w:t>d’assurer une estimation fiable des conditions de basses eaux. Ce graphique 3 ci-dessous, représente la médiane annuelle des valeurs VCN10 pour toutes les stations du département du Nord sur une période allant de l’année 01-01-2000 à 31-12-2024.</w:t>
      </w:r>
    </w:p>
    <w:p w14:paraId="482BCFA3" w14:textId="77777777" w:rsidR="001A39AA" w:rsidRDefault="00000000" w:rsidP="00DD45B9">
      <w:pPr>
        <w:pStyle w:val="Corpsdetexte"/>
        <w:jc w:val="center"/>
        <w:rPr>
          <w:sz w:val="22"/>
          <w:szCs w:val="22"/>
        </w:rPr>
      </w:pPr>
      <w:r w:rsidRPr="00DD45B9">
        <w:rPr>
          <w:noProof/>
          <w:sz w:val="22"/>
          <w:szCs w:val="22"/>
        </w:rPr>
        <w:drawing>
          <wp:inline distT="0" distB="0" distL="0" distR="0" wp14:anchorId="27AF36CB" wp14:editId="6F3CB1E3">
            <wp:extent cx="4619625" cy="339414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aitement_donnees_-lucie_HdF_files/figure-docx/unnamed-chunk-21-1.png"/>
                    <pic:cNvPicPr>
                      <a:picLocks noChangeAspect="1" noChangeArrowheads="1"/>
                    </pic:cNvPicPr>
                  </pic:nvPicPr>
                  <pic:blipFill rotWithShape="1">
                    <a:blip r:embed="rId9"/>
                    <a:srcRect t="8160"/>
                    <a:stretch>
                      <a:fillRect/>
                    </a:stretch>
                  </pic:blipFill>
                  <pic:spPr bwMode="auto">
                    <a:xfrm>
                      <a:off x="0" y="0"/>
                      <a:ext cx="4620126" cy="3394511"/>
                    </a:xfrm>
                    <a:prstGeom prst="rect">
                      <a:avLst/>
                    </a:prstGeom>
                    <a:noFill/>
                    <a:ln>
                      <a:noFill/>
                    </a:ln>
                    <a:extLst>
                      <a:ext uri="{53640926-AAD7-44D8-BBD7-CCE9431645EC}">
                        <a14:shadowObscured xmlns:a14="http://schemas.microsoft.com/office/drawing/2010/main"/>
                      </a:ext>
                    </a:extLst>
                  </pic:spPr>
                </pic:pic>
              </a:graphicData>
            </a:graphic>
          </wp:inline>
        </w:drawing>
      </w:r>
    </w:p>
    <w:p w14:paraId="7F5D9A01" w14:textId="77777777" w:rsidR="00DD45B9" w:rsidRPr="00682137" w:rsidRDefault="00DD45B9" w:rsidP="00DD45B9">
      <w:pPr>
        <w:pStyle w:val="Corpsdetexte"/>
        <w:jc w:val="center"/>
        <w:rPr>
          <w:i/>
          <w:iCs/>
          <w:sz w:val="22"/>
          <w:szCs w:val="22"/>
        </w:rPr>
      </w:pPr>
      <w:bookmarkStart w:id="18" w:name="_Hlk204679413"/>
      <w:r w:rsidRPr="00682137">
        <w:rPr>
          <w:i/>
          <w:iCs/>
          <w:sz w:val="22"/>
          <w:szCs w:val="22"/>
        </w:rPr>
        <w:t>Graphique 3 : médiane annuelle des VCN10 pour toutes le stations</w:t>
      </w:r>
    </w:p>
    <w:p w14:paraId="6D283AB2" w14:textId="62D24B78" w:rsidR="00DD45B9" w:rsidRPr="00B7335C" w:rsidRDefault="00DD45B9" w:rsidP="00B7335C">
      <w:pPr>
        <w:pStyle w:val="Abstract"/>
        <w:rPr>
          <w:rFonts w:eastAsia="Times New Roman" w:cs="Times New Roman"/>
          <w:sz w:val="22"/>
          <w:szCs w:val="22"/>
          <w:lang w:eastAsia="fr-FR"/>
        </w:rPr>
      </w:pPr>
      <w:bookmarkStart w:id="19" w:name="_Hlk204679428"/>
      <w:bookmarkEnd w:id="18"/>
      <w:r>
        <w:rPr>
          <w:rFonts w:eastAsia="Times New Roman" w:cs="Times New Roman"/>
          <w:sz w:val="22"/>
          <w:szCs w:val="22"/>
          <w:lang w:eastAsia="fr-FR"/>
        </w:rPr>
        <w:t xml:space="preserve">Nous observons une tendance générale à la baisse pour la médiane annuelle des VCN10, traduite par une pente franchement négative de la courbe de tendance. Avant </w:t>
      </w:r>
      <w:r w:rsidR="00B7335C">
        <w:rPr>
          <w:rFonts w:eastAsia="Times New Roman" w:cs="Times New Roman"/>
          <w:sz w:val="22"/>
          <w:szCs w:val="22"/>
          <w:lang w:eastAsia="fr-FR"/>
        </w:rPr>
        <w:t xml:space="preserve">2001, les valeurs étaient systématiquement supérieure à 3.5 l/s/km², cette valeur n’étant plus jamais atteinte après cette année. Certaines années se détachent cependant par des valeurs plus élevées localement, comme 2021 et 2024. </w:t>
      </w:r>
      <w:bookmarkEnd w:id="19"/>
    </w:p>
    <w:p w14:paraId="53C979AE" w14:textId="77777777" w:rsidR="001A39AA" w:rsidRPr="00DD45B9" w:rsidRDefault="00000000" w:rsidP="00DD45B9">
      <w:pPr>
        <w:pStyle w:val="Titre1"/>
        <w:numPr>
          <w:ilvl w:val="0"/>
          <w:numId w:val="14"/>
        </w:numPr>
        <w:rPr>
          <w:sz w:val="22"/>
          <w:szCs w:val="22"/>
        </w:rPr>
      </w:pPr>
      <w:bookmarkStart w:id="20" w:name="tendances-de-sécheresse"/>
      <w:bookmarkStart w:id="21" w:name="_Toc204682046"/>
      <w:bookmarkEnd w:id="6"/>
      <w:bookmarkEnd w:id="16"/>
      <w:r w:rsidRPr="00DD45B9">
        <w:rPr>
          <w:sz w:val="22"/>
          <w:szCs w:val="22"/>
        </w:rPr>
        <w:t>Tendances de sécheresse</w:t>
      </w:r>
      <w:bookmarkEnd w:id="21"/>
    </w:p>
    <w:p w14:paraId="734DDD67" w14:textId="77777777" w:rsidR="001A39AA" w:rsidRPr="00DD45B9" w:rsidRDefault="00000000">
      <w:pPr>
        <w:pStyle w:val="FirstParagraph"/>
        <w:rPr>
          <w:sz w:val="22"/>
          <w:szCs w:val="22"/>
        </w:rPr>
      </w:pPr>
      <w:r w:rsidRPr="00DD45B9">
        <w:rPr>
          <w:sz w:val="22"/>
          <w:szCs w:val="22"/>
        </w:rPr>
        <w:t>Le but de cette partie est de déterminer si les indicateurs de sécheresse suivent une tendance monotone significative (une tendance monotone fait référence à une séquence ou une fonction qui ne change pas de 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14:paraId="0D33A66B" w14:textId="77777777" w:rsidR="001A39AA" w:rsidRPr="00DD45B9" w:rsidRDefault="00000000">
      <w:pPr>
        <w:pStyle w:val="Corpsdetexte"/>
        <w:rPr>
          <w:sz w:val="22"/>
          <w:szCs w:val="22"/>
        </w:rPr>
      </w:pPr>
      <w:r w:rsidRPr="00DD45B9">
        <w:rPr>
          <w:sz w:val="22"/>
          <w:szCs w:val="22"/>
        </w:rPr>
        <w:t>Cependant, il est important de souligner que ces tests sont sensibles à la présence importante de valeurs nulles dans les données. En effet, une présence trop importante de 0 peut abusément induire une absence de tendance. Il est donc primordial de prendre les résultats de ces statistiques avec prudence, une absence de tendance ne signifiant pas une absence de sécheresse significative, ni une stabilité des conditions hydrologiques.</w:t>
      </w:r>
    </w:p>
    <w:p w14:paraId="1183FCDD" w14:textId="77777777" w:rsidR="001A39AA" w:rsidRPr="00DD45B9" w:rsidRDefault="00000000" w:rsidP="00DD45B9">
      <w:pPr>
        <w:pStyle w:val="Titre2"/>
        <w:numPr>
          <w:ilvl w:val="1"/>
          <w:numId w:val="14"/>
        </w:numPr>
        <w:rPr>
          <w:sz w:val="22"/>
          <w:szCs w:val="22"/>
        </w:rPr>
      </w:pPr>
      <w:bookmarkStart w:id="22" w:name="tendances-sur-la-durée-de-sécheresse"/>
      <w:bookmarkStart w:id="23" w:name="_Toc204682047"/>
      <w:r w:rsidRPr="00DD45B9">
        <w:rPr>
          <w:sz w:val="22"/>
          <w:szCs w:val="22"/>
        </w:rPr>
        <w:lastRenderedPageBreak/>
        <w:t>Tendances sur la durée de sécheresse</w:t>
      </w:r>
      <w:bookmarkEnd w:id="23"/>
    </w:p>
    <w:p w14:paraId="0F886149" w14:textId="77777777" w:rsidR="001A39AA" w:rsidRPr="00DD45B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sidRPr="00DD45B9">
        <w:rPr>
          <w:sz w:val="22"/>
          <w:szCs w:val="22"/>
        </w:rPr>
        <w:t>Tableau 2 : Tendance des durées de sécheresse des stations hydrométriques du département 02 entre le 01-01-2000 et le 31-12-2024</w:t>
      </w:r>
    </w:p>
    <w:tbl>
      <w:tblPr>
        <w:tblW w:w="0" w:type="auto"/>
        <w:jc w:val="center"/>
        <w:tblLayout w:type="fixed"/>
        <w:tblLook w:val="0420" w:firstRow="1" w:lastRow="0" w:firstColumn="0" w:lastColumn="0" w:noHBand="0" w:noVBand="1"/>
      </w:tblPr>
      <w:tblGrid>
        <w:gridCol w:w="1134"/>
        <w:gridCol w:w="3402"/>
        <w:gridCol w:w="1134"/>
        <w:gridCol w:w="1134"/>
        <w:gridCol w:w="1134"/>
        <w:gridCol w:w="2268"/>
      </w:tblGrid>
      <w:tr w:rsidR="001A39AA" w:rsidRPr="00DD45B9" w14:paraId="196FCACA" w14:textId="77777777">
        <w:trPr>
          <w:tblHeade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E08ED6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7335C">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78992D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7335C">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3D321F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7335C">
              <w:rPr>
                <w:rFonts w:eastAsia="Times New Roman" w:cs="Times New Roman"/>
                <w:b/>
                <w:color w:val="000000"/>
                <w:sz w:val="16"/>
                <w:szCs w:val="16"/>
              </w:rPr>
              <w:t>Code de la station</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5C9DA3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7335C">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BC63F2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7335C">
              <w:rPr>
                <w:rFonts w:eastAsia="Times New Roman" w:cs="Times New Roman"/>
                <w:b/>
                <w:color w:val="000000"/>
                <w:sz w:val="16"/>
                <w:szCs w:val="16"/>
              </w:rPr>
              <w:t>Sens de la pent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F70E78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7335C">
              <w:rPr>
                <w:rFonts w:eastAsia="Times New Roman" w:cs="Times New Roman"/>
                <w:b/>
                <w:color w:val="000000"/>
                <w:sz w:val="16"/>
                <w:szCs w:val="16"/>
              </w:rPr>
              <w:t>Tendance</w:t>
            </w:r>
          </w:p>
        </w:tc>
      </w:tr>
      <w:tr w:rsidR="001A39AA" w:rsidRPr="00DD45B9" w14:paraId="5C73F41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0C3748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B6F3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Crise à Soisson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C7302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513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0375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0206335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6F9C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3.0714286</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AC897C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Dégradation</w:t>
            </w:r>
          </w:p>
        </w:tc>
      </w:tr>
      <w:tr w:rsidR="001A39AA" w:rsidRPr="00DD45B9" w14:paraId="060856F6"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7678FFC"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0BA5E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e ru de Retz à Ambleny [Pont Chemine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7F28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523532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FB83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0130036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5B4FB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3.2111111</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400E776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Dégradation</w:t>
            </w:r>
          </w:p>
        </w:tc>
      </w:tr>
      <w:tr w:rsidR="001A39AA" w:rsidRPr="00DD45B9" w14:paraId="5D8DD896"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8FCBDF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1433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Oise à Condre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4D5B1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201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AB883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6900970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4CB0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2.1250000</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243D450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Dégradation</w:t>
            </w:r>
          </w:p>
        </w:tc>
      </w:tr>
      <w:tr w:rsidR="001A39AA" w:rsidRPr="00DD45B9" w14:paraId="36C2170D"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5BAD16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0121C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e Surmelin à Saint-Eugèn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8DD2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F619000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9EF0C"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709445177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48830"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B49515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1F12F38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EFB1A2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7082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e Noirrieu à la Neuville-lès-Doreng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FE28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005000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516D1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140727888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D3F44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5.15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14F6CE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3CA6366C"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5164330"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C4F8C"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Ourcq à Chou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46FC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552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1B8F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112812252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14C4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2638889</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058E06C"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0D1F08F3"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F82A6F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D75B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Suippe à Aguilcourt et à Orainvi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A957E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313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E06C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230135458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7682D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58652B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0DED805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AA7120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BF99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isne [partielle] à Berry-au-Bac</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264A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32101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B417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16408163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A546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2C5EBA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2B2208F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B6259C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C34D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rigole d'alimentation de Berry-au-Bac à Berry-au-Bac</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4D408"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3210120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7174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94443141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455C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055555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D0CB25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2429B5B6"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3BF04BC"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2576B0"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Vesle à Braine et à Cerseui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7285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43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3426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187497224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68CF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571428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20A674C"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43EEB9F7"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F2CDE8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2ECD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isne à Soisson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3D1E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501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7C1A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378114489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C71B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4726738"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1D61DA7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86124C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CBD4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Oise à Hirs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66EF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021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AC9B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81509821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9BB90"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69D58B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606368E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E0713F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5096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e Ton à Origny-en-Thiérach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669C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033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46AA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208353630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5B938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2386364</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C388C1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4B618511"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0BD681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F67A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Oise à Flavigny-le-Grand-et-Beaura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48C3C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04102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B1C5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4110750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AB27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6875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62D1A9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0422D7E1"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73ACD3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EBFD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e Morteau au Nouvion-en-Thiérache [Moulin Lointa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2A2CC"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0531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C6A70"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146988518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C2E1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1289474</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2B2102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3528B2B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7C0843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C382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Iron à Ir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27A4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05343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A787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830324257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B882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B9318B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6AC6BE55"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55E2A0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FCDF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Serre à Montcorne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DAB8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102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A9E0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63515491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E5F8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65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273426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2669C23D"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580B21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C4BA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Serre à Mortier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F542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14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BD54F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536231373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20D1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F6CA7B0"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457EF52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24D539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lastRenderedPageBreak/>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C688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Serre à Pont-à-Buc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2BE0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16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0510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265734449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2695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149305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111087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4DDF470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290BCC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6FAA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ilette à Chavign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BBDA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302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689D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795646902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34B2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2172B28"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bl>
    <w:p w14:paraId="277F1B49" w14:textId="61506C75" w:rsidR="00B7335C" w:rsidRDefault="00B7335C" w:rsidP="00B7335C">
      <w:pPr>
        <w:pStyle w:val="FirstParagraph"/>
        <w:rPr>
          <w:sz w:val="22"/>
          <w:szCs w:val="22"/>
        </w:rPr>
      </w:pPr>
      <w:bookmarkStart w:id="24" w:name="_Hlk204678095"/>
      <w:r w:rsidRPr="00B2057D">
        <w:rPr>
          <w:sz w:val="22"/>
          <w:szCs w:val="22"/>
        </w:rPr>
        <w:t xml:space="preserve">Les stations avec une dégradation de la durée de sécheresse indiquent que la durée de sécheresse a augmenté depuis les années 2000. Cela représente </w:t>
      </w:r>
      <w:r>
        <w:rPr>
          <w:sz w:val="22"/>
          <w:szCs w:val="22"/>
        </w:rPr>
        <w:t>15</w:t>
      </w:r>
      <w:r w:rsidRPr="00B2057D">
        <w:rPr>
          <w:sz w:val="22"/>
          <w:szCs w:val="22"/>
        </w:rPr>
        <w:t>% des stations hydrométriques étudiées dans le département du Nord. Ces zones peuvent être particulièrement vulnérables aux sécheresses prolongées, ce qui peut avoir des impacts sur l'agriculture, les ressources en eau et les écosystèmes locaux.</w:t>
      </w:r>
    </w:p>
    <w:p w14:paraId="6911B07A" w14:textId="4FB9403F" w:rsidR="00B7335C" w:rsidRPr="00B2057D" w:rsidRDefault="00B7335C" w:rsidP="00B7335C">
      <w:pPr>
        <w:pStyle w:val="NormalWeb"/>
        <w:shd w:val="clear" w:color="auto" w:fill="FFFFFF"/>
        <w:spacing w:before="0" w:beforeAutospacing="0" w:after="150" w:afterAutospacing="0"/>
        <w:jc w:val="both"/>
        <w:rPr>
          <w:sz w:val="22"/>
          <w:szCs w:val="22"/>
        </w:rPr>
      </w:pPr>
      <w:bookmarkStart w:id="25" w:name="_Hlk204681632"/>
      <w:r>
        <w:rPr>
          <w:sz w:val="22"/>
          <w:szCs w:val="22"/>
        </w:rPr>
        <w:t xml:space="preserve">Aussi, </w:t>
      </w:r>
      <w:r>
        <w:rPr>
          <w:sz w:val="22"/>
          <w:szCs w:val="22"/>
        </w:rPr>
        <w:t>85</w:t>
      </w:r>
      <w:r w:rsidRPr="00B2057D">
        <w:rPr>
          <w:sz w:val="22"/>
          <w:szCs w:val="22"/>
        </w:rPr>
        <w:t xml:space="preserve">% </w:t>
      </w:r>
      <w:bookmarkStart w:id="26" w:name="_Hlk204678129"/>
      <w:r w:rsidRPr="00B2057D">
        <w:rPr>
          <w:sz w:val="22"/>
          <w:szCs w:val="22"/>
        </w:rPr>
        <w:t>des stations ne montrent pas de tendance significative dans la durée de sécheresse.</w:t>
      </w:r>
      <w:bookmarkEnd w:id="26"/>
    </w:p>
    <w:bookmarkEnd w:id="25"/>
    <w:p w14:paraId="53682973" w14:textId="77777777" w:rsidR="00B7335C" w:rsidRPr="00B7335C" w:rsidRDefault="00B7335C" w:rsidP="00B7335C">
      <w:pPr>
        <w:pStyle w:val="Corpsdetexte"/>
      </w:pPr>
    </w:p>
    <w:bookmarkEnd w:id="24"/>
    <w:p w14:paraId="3E463C2B" w14:textId="77777777" w:rsidR="00B7335C" w:rsidRPr="00B7335C" w:rsidRDefault="00B7335C" w:rsidP="00B7335C">
      <w:pPr>
        <w:pStyle w:val="Corpsdetexte"/>
      </w:pPr>
    </w:p>
    <w:p w14:paraId="08E2B4FE" w14:textId="77777777" w:rsidR="001A39AA" w:rsidRPr="00DD45B9" w:rsidRDefault="00000000" w:rsidP="00DD45B9">
      <w:pPr>
        <w:pStyle w:val="Titre2"/>
        <w:numPr>
          <w:ilvl w:val="1"/>
          <w:numId w:val="14"/>
        </w:numPr>
        <w:rPr>
          <w:sz w:val="22"/>
          <w:szCs w:val="22"/>
        </w:rPr>
      </w:pPr>
      <w:bookmarkStart w:id="27" w:name="tendance-sur-les-vcn10"/>
      <w:bookmarkStart w:id="28" w:name="_Toc204682048"/>
      <w:bookmarkEnd w:id="22"/>
      <w:r w:rsidRPr="00DD45B9">
        <w:rPr>
          <w:sz w:val="22"/>
          <w:szCs w:val="22"/>
        </w:rPr>
        <w:t>Tendance sur les VCN10</w:t>
      </w:r>
      <w:bookmarkEnd w:id="28"/>
    </w:p>
    <w:p w14:paraId="7C462DF7" w14:textId="77777777" w:rsidR="001A39AA" w:rsidRPr="00DD45B9" w:rsidRDefault="00000000">
      <w:pPr>
        <w:pStyle w:val="FirstParagraph"/>
        <w:rPr>
          <w:sz w:val="22"/>
          <w:szCs w:val="22"/>
        </w:rPr>
      </w:pPr>
      <w:r w:rsidRPr="00DD45B9">
        <w:rPr>
          <w:sz w:val="22"/>
          <w:szCs w:val="22"/>
        </w:rPr>
        <w:t>Le but de cette partie est de déterminer s’il existe une tendance monotone pour les VCN10 des stations du département 02. Ces tendances sont étudiées grâce à un test de Mann-Kendal et un test de Sen-Theil.</w:t>
      </w:r>
    </w:p>
    <w:p w14:paraId="2B5E57B0" w14:textId="77777777" w:rsidR="001A39AA" w:rsidRPr="00DD45B9"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sidRPr="00DD45B9">
        <w:rPr>
          <w:sz w:val="22"/>
          <w:szCs w:val="22"/>
        </w:rPr>
        <w:t>Tableau 3 : Tendance du VCN10 sur les stations hydrométriques du département 02 entre le 01-01-2000 et le 31-12-2024</w:t>
      </w:r>
    </w:p>
    <w:tbl>
      <w:tblPr>
        <w:tblW w:w="0" w:type="auto"/>
        <w:jc w:val="center"/>
        <w:tblLayout w:type="fixed"/>
        <w:tblLook w:val="0420" w:firstRow="1" w:lastRow="0" w:firstColumn="0" w:lastColumn="0" w:noHBand="0" w:noVBand="1"/>
      </w:tblPr>
      <w:tblGrid>
        <w:gridCol w:w="1134"/>
        <w:gridCol w:w="3402"/>
        <w:gridCol w:w="1134"/>
        <w:gridCol w:w="1134"/>
        <w:gridCol w:w="1134"/>
        <w:gridCol w:w="2268"/>
      </w:tblGrid>
      <w:tr w:rsidR="001A39AA" w:rsidRPr="00DD45B9" w14:paraId="3AA7058D" w14:textId="77777777">
        <w:trPr>
          <w:tblHeade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D56D79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7335C">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79AE30C"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7335C">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C053FF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7335C">
              <w:rPr>
                <w:rFonts w:eastAsia="Times New Roman" w:cs="Times New Roman"/>
                <w:b/>
                <w:color w:val="000000"/>
                <w:sz w:val="16"/>
                <w:szCs w:val="16"/>
              </w:rPr>
              <w:t>Code de la station</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073C33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7335C">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4140E2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7335C">
              <w:rPr>
                <w:rFonts w:eastAsia="Times New Roman" w:cs="Times New Roman"/>
                <w:b/>
                <w:color w:val="000000"/>
                <w:sz w:val="16"/>
                <w:szCs w:val="16"/>
              </w:rPr>
              <w:t>Sens de la pent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07103A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7335C">
              <w:rPr>
                <w:rFonts w:eastAsia="Times New Roman" w:cs="Times New Roman"/>
                <w:b/>
                <w:color w:val="000000"/>
                <w:sz w:val="16"/>
                <w:szCs w:val="16"/>
              </w:rPr>
              <w:t>Tendance</w:t>
            </w:r>
          </w:p>
        </w:tc>
      </w:tr>
      <w:tr w:rsidR="001A39AA" w:rsidRPr="00DD45B9" w14:paraId="27B4A7F6"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48CB5E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A79C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e Noirrieu à la Neuville-lès-Doreng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E25C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005000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CFBE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74878868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8528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146096756</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7633439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Dégradation</w:t>
            </w:r>
          </w:p>
        </w:tc>
      </w:tr>
      <w:tr w:rsidR="001A39AA" w:rsidRPr="00DD45B9" w14:paraId="1D58FC28"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89C538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3CF64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Crise à Soisson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0B6E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513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626E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0065050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7EF908"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96299520</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0724799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Dégradation</w:t>
            </w:r>
          </w:p>
        </w:tc>
      </w:tr>
      <w:tr w:rsidR="001A39AA" w:rsidRPr="00DD45B9" w14:paraId="203FD528"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9CE58C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2FD63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e ru de Retz à Ambleny [Pont Chemine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3A617C"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523532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BAB9F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13760379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D5CD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50814685</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265EDC8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Dégradation</w:t>
            </w:r>
          </w:p>
        </w:tc>
      </w:tr>
      <w:tr w:rsidR="001A39AA" w:rsidRPr="00DD45B9" w14:paraId="3F4C1965"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BE1216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AEC9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Serre à Montcorne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25E7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102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E519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298547537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C282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36269777</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20BE4AE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Dégradation</w:t>
            </w:r>
          </w:p>
        </w:tc>
      </w:tr>
      <w:tr w:rsidR="001A39AA" w:rsidRPr="00DD45B9" w14:paraId="304D2B6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577083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3F01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Oise à Condre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F6E3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201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3FA1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37654850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F04F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69801780</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E5EA78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Dégradation</w:t>
            </w:r>
          </w:p>
        </w:tc>
      </w:tr>
      <w:tr w:rsidR="001A39AA" w:rsidRPr="00DD45B9" w14:paraId="54C37BD5"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B85D31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03C0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e Surmelin à Saint-Eugèn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0B992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F619000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FE770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2157852878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8506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1523953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9A186F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2C7A1E5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A728CD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30F78"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Ourcq à Chou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C53AD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552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0536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1070723521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C80E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26723565</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829890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6CA6392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3EBD3A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24009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Suippe à Aguilcourt et à Orainvi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786E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313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F5B4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1831122922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CB8C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38822899</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A6AC220"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2256EF02"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FEBDDB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4BC9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isne [partielle] à Berry-au-Bac</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4FA2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32101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5C79B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469063268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61E0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1349613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EAA9D0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6E0DDCE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C1BF51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lastRenderedPageBreak/>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5891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Vesle à Braine et à Cerseui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B9BB6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43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8570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2157852878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EBEB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26682788</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EB76E4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3B681C3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4DF63B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01B53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isne à Soisson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1758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6501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70D5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882107097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6C2A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40100881</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A856B0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76575E3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40F9C6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F481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Oise à Hirs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DC18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021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5EE5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972765497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6914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4428923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830E1E9"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4D813726"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0C560A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8F0C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e Ton à Origny-en-Thiérach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AF36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033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B8142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1831122922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ADBE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6332194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9026FA0"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7A35A7A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12D877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2D830"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Oise à Flavigny-le-Grand-et-Beaura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CA24C"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04102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B16F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3633159096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E293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32496529</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A8061D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710D166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76CAC5E"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D8D1C"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e Morteau au Nouvion-en-Thiérache [Moulin Lointa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B217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0531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0D30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1681047924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DE30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36148904</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8EC6C8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0CB6458B"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E20EAD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F404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Iron à Ir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0F63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05343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3B9CF"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7317017232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C1BC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13391813</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8A1A7F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13FF9FDC"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796948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CDC1C2"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Serre à Mortier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F15D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14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544A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3875143778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77DF5"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3477792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B57D7D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2A859D35"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0A4651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7A0C3"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 Serre à Pont-à-Buc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F3E8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162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E3A74"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1831122922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52836"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54042674</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474A90A"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r w:rsidR="001A39AA" w:rsidRPr="00DD45B9" w14:paraId="0B003A7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2ECB30C"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DC76D"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L'Ailette à Chavign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861F0"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H7302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1F6A7"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9070384808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01C91"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0.001137955</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684AD7B" w14:textId="77777777" w:rsidR="001A39AA" w:rsidRPr="00B7335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7335C">
              <w:rPr>
                <w:rFonts w:eastAsia="Times New Roman" w:cs="Times New Roman"/>
                <w:color w:val="000000"/>
                <w:sz w:val="16"/>
                <w:szCs w:val="16"/>
              </w:rPr>
              <w:t>Pas de tendance</w:t>
            </w:r>
          </w:p>
        </w:tc>
      </w:tr>
    </w:tbl>
    <w:p w14:paraId="22D0184A" w14:textId="13607BA0" w:rsidR="001A39AA" w:rsidRPr="00DD45B9" w:rsidRDefault="00000000">
      <w:pPr>
        <w:pStyle w:val="Corpsdetexte"/>
        <w:rPr>
          <w:sz w:val="22"/>
          <w:szCs w:val="22"/>
        </w:rPr>
      </w:pPr>
      <w:r w:rsidRPr="00DD45B9">
        <w:rPr>
          <w:sz w:val="22"/>
          <w:szCs w:val="22"/>
        </w:rPr>
        <w:t>Le pourcentage de stations dont le VCN10 diminue significativement durant la période 01-01-2000 à 31-12-2024 est de 26.3 %</w:t>
      </w:r>
      <w:r w:rsidR="00B7335C">
        <w:rPr>
          <w:sz w:val="22"/>
          <w:szCs w:val="22"/>
        </w:rPr>
        <w:t xml:space="preserve">, et celles ne présentant pas de tendance significative représentent 73.7% des stations. </w:t>
      </w:r>
    </w:p>
    <w:p w14:paraId="2BF31533" w14:textId="5783274C" w:rsidR="00B7335C" w:rsidRDefault="00000000" w:rsidP="00B7335C">
      <w:pPr>
        <w:pStyle w:val="Titre1"/>
        <w:numPr>
          <w:ilvl w:val="0"/>
          <w:numId w:val="14"/>
        </w:numPr>
        <w:rPr>
          <w:sz w:val="22"/>
          <w:szCs w:val="22"/>
        </w:rPr>
      </w:pPr>
      <w:bookmarkStart w:id="29" w:name="conclusion"/>
      <w:bookmarkStart w:id="30" w:name="_Toc204682049"/>
      <w:bookmarkEnd w:id="20"/>
      <w:bookmarkEnd w:id="27"/>
      <w:r w:rsidRPr="00DD45B9">
        <w:rPr>
          <w:sz w:val="22"/>
          <w:szCs w:val="22"/>
        </w:rPr>
        <w:t>Conclusion</w:t>
      </w:r>
      <w:bookmarkEnd w:id="29"/>
      <w:bookmarkEnd w:id="30"/>
    </w:p>
    <w:p w14:paraId="2DB3817A" w14:textId="77777777" w:rsidR="00B7335C" w:rsidRDefault="00B7335C" w:rsidP="00B7335C">
      <w:pPr>
        <w:pStyle w:val="Titre2"/>
        <w:numPr>
          <w:ilvl w:val="0"/>
          <w:numId w:val="0"/>
        </w:numPr>
      </w:pPr>
    </w:p>
    <w:p w14:paraId="2D8CB9F6" w14:textId="55023BB2" w:rsidR="00B7335C" w:rsidRPr="00DE7442" w:rsidRDefault="00B7335C" w:rsidP="00B7335C">
      <w:pPr>
        <w:rPr>
          <w:rFonts w:cs="Times New Roman"/>
          <w:sz w:val="22"/>
          <w:szCs w:val="22"/>
        </w:rPr>
      </w:pPr>
      <w:bookmarkStart w:id="31" w:name="_Hlk204678271"/>
      <w:r w:rsidRPr="00DE7442">
        <w:rPr>
          <w:rFonts w:cs="Times New Roman"/>
          <w:sz w:val="22"/>
          <w:szCs w:val="22"/>
        </w:rPr>
        <w:t>Dans cette étude, l'analyse des tendances de la sécheresse hydrologique dans le département d</w:t>
      </w:r>
      <w:r>
        <w:rPr>
          <w:rFonts w:cs="Times New Roman"/>
          <w:sz w:val="22"/>
          <w:szCs w:val="22"/>
        </w:rPr>
        <w:t xml:space="preserve">e l’Aisne </w:t>
      </w:r>
      <w:r w:rsidRPr="00DE7442">
        <w:rPr>
          <w:rFonts w:cs="Times New Roman"/>
          <w:sz w:val="22"/>
          <w:szCs w:val="22"/>
        </w:rPr>
        <w:t xml:space="preserve">est basée sur les données collectées </w:t>
      </w:r>
      <w:r>
        <w:rPr>
          <w:rFonts w:cs="Times New Roman"/>
          <w:sz w:val="22"/>
          <w:szCs w:val="22"/>
        </w:rPr>
        <w:t>sur</w:t>
      </w:r>
      <w:r w:rsidRPr="00DE7442">
        <w:rPr>
          <w:rFonts w:cs="Times New Roman"/>
          <w:sz w:val="22"/>
          <w:szCs w:val="22"/>
        </w:rPr>
        <w:t xml:space="preserve"> les stations hydrométriques du département. 2 indicateurs ont été utilisés (durée de sécheresse et VCN10) afin de mettre en lumière les dynamiques hydrologiques dans un contexte d</w:t>
      </w:r>
      <w:r>
        <w:rPr>
          <w:rFonts w:cs="Times New Roman"/>
          <w:sz w:val="22"/>
          <w:szCs w:val="22"/>
        </w:rPr>
        <w:t>e</w:t>
      </w:r>
      <w:r w:rsidRPr="00DE7442">
        <w:rPr>
          <w:rFonts w:cs="Times New Roman"/>
          <w:sz w:val="22"/>
          <w:szCs w:val="22"/>
        </w:rPr>
        <w:t xml:space="preserve"> changement climatique. </w:t>
      </w:r>
    </w:p>
    <w:p w14:paraId="3D90E63D" w14:textId="41AB2011" w:rsidR="00B7335C" w:rsidRPr="00DD45B9" w:rsidRDefault="00B7335C" w:rsidP="00B7335C">
      <w:pPr>
        <w:pStyle w:val="NormalWeb"/>
        <w:jc w:val="both"/>
        <w:rPr>
          <w:noProof/>
          <w:sz w:val="22"/>
          <w:szCs w:val="22"/>
        </w:rPr>
      </w:pPr>
      <w:r w:rsidRPr="00DE7442">
        <w:rPr>
          <w:sz w:val="22"/>
          <w:szCs w:val="22"/>
        </w:rPr>
        <w:t xml:space="preserve">Les résultats montrent que sur l’indicateur « durée des sécheresses », une augmentation significative a été observée dans </w:t>
      </w:r>
      <w:r>
        <w:rPr>
          <w:sz w:val="22"/>
          <w:szCs w:val="22"/>
        </w:rPr>
        <w:t>15</w:t>
      </w:r>
      <w:r w:rsidRPr="00DE7442">
        <w:rPr>
          <w:sz w:val="22"/>
          <w:szCs w:val="22"/>
        </w:rPr>
        <w:t xml:space="preserve"> % des stations hydrométriques analysées. Ces tendances à la dégradation indiquent que certaines zones du Nord connaissent des périodes de sécheresse de plus en plus longues. Les années récentes montrent une intensification des sécheresses, avec des durées beaucoup plus longues qu'au début de la période étudiée, notamment</w:t>
      </w:r>
      <w:r>
        <w:rPr>
          <w:sz w:val="22"/>
          <w:szCs w:val="22"/>
        </w:rPr>
        <w:t xml:space="preserve"> en </w:t>
      </w:r>
      <w:r w:rsidRPr="00DE7442">
        <w:rPr>
          <w:sz w:val="22"/>
          <w:szCs w:val="22"/>
        </w:rPr>
        <w:t xml:space="preserve"> </w:t>
      </w:r>
      <w:r>
        <w:rPr>
          <w:sz w:val="22"/>
          <w:szCs w:val="22"/>
        </w:rPr>
        <w:t>2009, 2011, 2017, 2091 et 2022.</w:t>
      </w:r>
    </w:p>
    <w:p w14:paraId="0B804904" w14:textId="0EA3DF7B" w:rsidR="00B7335C" w:rsidRPr="00DE7442" w:rsidRDefault="00B7335C" w:rsidP="00B7335C">
      <w:pPr>
        <w:rPr>
          <w:rFonts w:cs="Times New Roman"/>
          <w:sz w:val="22"/>
          <w:szCs w:val="22"/>
        </w:rPr>
      </w:pPr>
      <w:r w:rsidRPr="00DE7442">
        <w:rPr>
          <w:rFonts w:cs="Times New Roman"/>
          <w:sz w:val="22"/>
          <w:szCs w:val="22"/>
        </w:rPr>
        <w:t xml:space="preserve">Concernant l’indicateur traitant le débit minimal annuel sur 10 jours consécutifs (VCN10), </w:t>
      </w:r>
      <w:r>
        <w:rPr>
          <w:rFonts w:cs="Times New Roman"/>
          <w:sz w:val="22"/>
          <w:szCs w:val="22"/>
        </w:rPr>
        <w:t>26.3</w:t>
      </w:r>
      <w:r w:rsidRPr="00DE7442">
        <w:rPr>
          <w:rFonts w:cs="Times New Roman"/>
          <w:sz w:val="22"/>
          <w:szCs w:val="22"/>
        </w:rPr>
        <w:t xml:space="preserve"> % des stations présentent une tendance à la dégradation. Cela indique une diminution progressive des débits minimaux avec des périodes de basses eaux plus fréquentes et plus sévères, ce qui reflète une aggravation des sécheresses. </w:t>
      </w:r>
    </w:p>
    <w:p w14:paraId="1F07D0D2" w14:textId="77777777" w:rsidR="00B7335C" w:rsidRPr="00DE7442" w:rsidRDefault="00B7335C" w:rsidP="00B7335C">
      <w:pPr>
        <w:rPr>
          <w:rFonts w:cs="Times New Roman"/>
          <w:sz w:val="22"/>
          <w:szCs w:val="22"/>
        </w:rPr>
      </w:pPr>
      <w:r w:rsidRPr="00DE7442">
        <w:rPr>
          <w:rFonts w:cs="Times New Roman"/>
          <w:sz w:val="22"/>
          <w:szCs w:val="22"/>
        </w:rPr>
        <w:lastRenderedPageBreak/>
        <w:t xml:space="preserve">La majorité des stations ne montre pas de tendance significative dans la durée de sécheresse ou </w:t>
      </w:r>
      <w:r>
        <w:rPr>
          <w:rFonts w:cs="Times New Roman"/>
          <w:sz w:val="22"/>
          <w:szCs w:val="22"/>
        </w:rPr>
        <w:t>sa sévérité</w:t>
      </w:r>
      <w:r w:rsidRPr="00DE7442">
        <w:rPr>
          <w:rFonts w:cs="Times New Roman"/>
          <w:sz w:val="22"/>
          <w:szCs w:val="22"/>
        </w:rPr>
        <w:t>, indiquant une stabilité relative dans les conditions hydrologiques de ces zones. Cependant, cette stabilité peut être trompeuse, car les durées de sécheresse peuvent présenter des valeurs nulles, perturbant les résultats des tests statistiques.</w:t>
      </w:r>
    </w:p>
    <w:p w14:paraId="09E2DA30" w14:textId="3F3762C8" w:rsidR="00B7335C" w:rsidRPr="00DE7442" w:rsidRDefault="00B7335C" w:rsidP="00B7335C">
      <w:pPr>
        <w:rPr>
          <w:rFonts w:cs="Times New Roman"/>
          <w:sz w:val="22"/>
          <w:szCs w:val="22"/>
        </w:rPr>
      </w:pPr>
      <w:r w:rsidRPr="00DE7442">
        <w:rPr>
          <w:rFonts w:cs="Times New Roman"/>
          <w:sz w:val="22"/>
          <w:szCs w:val="22"/>
        </w:rPr>
        <w:t>Les résultats de cette analyse soulignent l'importance de surveiller et de comprendre les évolutions des conditions hydrologiques pour anticiper et atténuer les impacts des sécheresses sur la biodiversité. Ces résultats confirment que le département d</w:t>
      </w:r>
      <w:r>
        <w:rPr>
          <w:rFonts w:cs="Times New Roman"/>
          <w:sz w:val="22"/>
          <w:szCs w:val="22"/>
        </w:rPr>
        <w:t>e l’Aisne</w:t>
      </w:r>
      <w:r w:rsidRPr="00DE7442">
        <w:rPr>
          <w:rFonts w:cs="Times New Roman"/>
          <w:sz w:val="22"/>
          <w:szCs w:val="22"/>
        </w:rPr>
        <w:t xml:space="preserve"> subit déjà les effets du changement climatique, avec une intensification des épisodes de sécheresse dans certaines zones du département.</w:t>
      </w:r>
    </w:p>
    <w:bookmarkEnd w:id="31"/>
    <w:p w14:paraId="632F6D9B" w14:textId="77777777" w:rsidR="00B7335C" w:rsidRPr="00B7335C" w:rsidRDefault="00B7335C" w:rsidP="00B7335C">
      <w:pPr>
        <w:pStyle w:val="Corpsdetexte"/>
      </w:pPr>
    </w:p>
    <w:sectPr w:rsidR="00B7335C" w:rsidRPr="00B7335C" w:rsidSect="007311BA">
      <w:headerReference w:type="default" r:id="rId10"/>
      <w:footerReference w:type="default" r:id="rId11"/>
      <w:headerReference w:type="first" r:id="rId12"/>
      <w:footerReference w:type="first" r:id="rId13"/>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023A9B" w14:textId="77777777" w:rsidR="00B6680A" w:rsidRDefault="00B6680A">
      <w:pPr>
        <w:spacing w:after="0"/>
      </w:pPr>
      <w:r>
        <w:separator/>
      </w:r>
    </w:p>
  </w:endnote>
  <w:endnote w:type="continuationSeparator" w:id="0">
    <w:p w14:paraId="137302A0" w14:textId="77777777" w:rsidR="00B6680A" w:rsidRDefault="00B668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54DA1895"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6F8DDBF7" wp14:editId="303C9063">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4DEDE020"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E267B" w14:textId="77777777" w:rsidR="001848EE" w:rsidRPr="00AF469E" w:rsidRDefault="00000000">
    <w:pPr>
      <w:pStyle w:val="Pieddepage"/>
      <w:jc w:val="right"/>
    </w:pPr>
    <w:r>
      <w:rPr>
        <w:sz w:val="18"/>
        <w:szCs w:val="18"/>
      </w:rPr>
      <w:pict w14:anchorId="674795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65073039" w14:textId="77777777" w:rsidR="001848EE" w:rsidRPr="00AF469E" w:rsidRDefault="001848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3CBFC" w14:textId="77777777" w:rsidR="00B6680A" w:rsidRDefault="00B6680A">
      <w:pPr>
        <w:spacing w:after="0"/>
      </w:pPr>
      <w:r>
        <w:separator/>
      </w:r>
    </w:p>
  </w:footnote>
  <w:footnote w:type="continuationSeparator" w:id="0">
    <w:p w14:paraId="273E2C78" w14:textId="77777777" w:rsidR="00B6680A" w:rsidRDefault="00B6680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D711D"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1C9AD1C5" wp14:editId="7A6E2BA9">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1BD55"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1E7BF0F8" wp14:editId="13D82D1E">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364F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9047A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495C06"/>
    <w:multiLevelType w:val="multilevel"/>
    <w:tmpl w:val="590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00307"/>
    <w:multiLevelType w:val="multilevel"/>
    <w:tmpl w:val="A6C2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76E65"/>
    <w:multiLevelType w:val="hybridMultilevel"/>
    <w:tmpl w:val="B65EDD7C"/>
    <w:lvl w:ilvl="0" w:tplc="040C000F">
      <w:start w:val="1"/>
      <w:numFmt w:val="decimal"/>
      <w:lvlText w:val="%1."/>
      <w:lvlJc w:val="left"/>
      <w:pPr>
        <w:ind w:left="1152" w:hanging="360"/>
      </w:pPr>
    </w:lvl>
    <w:lvl w:ilvl="1" w:tplc="040C0019" w:tentative="1">
      <w:start w:val="1"/>
      <w:numFmt w:val="lowerLetter"/>
      <w:lvlText w:val="%2."/>
      <w:lvlJc w:val="left"/>
      <w:pPr>
        <w:ind w:left="1872" w:hanging="360"/>
      </w:pPr>
    </w:lvl>
    <w:lvl w:ilvl="2" w:tplc="040C001B" w:tentative="1">
      <w:start w:val="1"/>
      <w:numFmt w:val="lowerRoman"/>
      <w:lvlText w:val="%3."/>
      <w:lvlJc w:val="right"/>
      <w:pPr>
        <w:ind w:left="2592" w:hanging="180"/>
      </w:pPr>
    </w:lvl>
    <w:lvl w:ilvl="3" w:tplc="040C000F" w:tentative="1">
      <w:start w:val="1"/>
      <w:numFmt w:val="decimal"/>
      <w:lvlText w:val="%4."/>
      <w:lvlJc w:val="left"/>
      <w:pPr>
        <w:ind w:left="3312" w:hanging="360"/>
      </w:pPr>
    </w:lvl>
    <w:lvl w:ilvl="4" w:tplc="040C0019" w:tentative="1">
      <w:start w:val="1"/>
      <w:numFmt w:val="lowerLetter"/>
      <w:lvlText w:val="%5."/>
      <w:lvlJc w:val="left"/>
      <w:pPr>
        <w:ind w:left="4032" w:hanging="360"/>
      </w:pPr>
    </w:lvl>
    <w:lvl w:ilvl="5" w:tplc="040C001B" w:tentative="1">
      <w:start w:val="1"/>
      <w:numFmt w:val="lowerRoman"/>
      <w:lvlText w:val="%6."/>
      <w:lvlJc w:val="right"/>
      <w:pPr>
        <w:ind w:left="4752" w:hanging="180"/>
      </w:pPr>
    </w:lvl>
    <w:lvl w:ilvl="6" w:tplc="040C000F" w:tentative="1">
      <w:start w:val="1"/>
      <w:numFmt w:val="decimal"/>
      <w:lvlText w:val="%7."/>
      <w:lvlJc w:val="left"/>
      <w:pPr>
        <w:ind w:left="5472" w:hanging="360"/>
      </w:pPr>
    </w:lvl>
    <w:lvl w:ilvl="7" w:tplc="040C0019" w:tentative="1">
      <w:start w:val="1"/>
      <w:numFmt w:val="lowerLetter"/>
      <w:lvlText w:val="%8."/>
      <w:lvlJc w:val="left"/>
      <w:pPr>
        <w:ind w:left="6192" w:hanging="360"/>
      </w:pPr>
    </w:lvl>
    <w:lvl w:ilvl="8" w:tplc="040C001B" w:tentative="1">
      <w:start w:val="1"/>
      <w:numFmt w:val="lowerRoman"/>
      <w:lvlText w:val="%9."/>
      <w:lvlJc w:val="right"/>
      <w:pPr>
        <w:ind w:left="6912" w:hanging="180"/>
      </w:pPr>
    </w:lvl>
  </w:abstractNum>
  <w:abstractNum w:abstractNumId="5" w15:restartNumberingAfterBreak="0">
    <w:nsid w:val="3E452473"/>
    <w:multiLevelType w:val="hybridMultilevel"/>
    <w:tmpl w:val="1F3A64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A9A338A"/>
    <w:multiLevelType w:val="multilevel"/>
    <w:tmpl w:val="C6CC2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9E7CA0"/>
    <w:multiLevelType w:val="multilevel"/>
    <w:tmpl w:val="E2EACFC0"/>
    <w:lvl w:ilvl="0">
      <w:start w:val="1"/>
      <w:numFmt w:val="upperRoman"/>
      <w:pStyle w:val="Titre1"/>
      <w:lvlText w:val="%1."/>
      <w:lvlJc w:val="right"/>
      <w:pPr>
        <w:ind w:left="432" w:hanging="432"/>
      </w:pPr>
      <w:rPr>
        <w:color w:val="1F497D" w:themeColor="text2"/>
        <w:sz w:val="28"/>
        <w:szCs w:val="28"/>
      </w:rPr>
    </w:lvl>
    <w:lvl w:ilvl="1">
      <w:start w:val="1"/>
      <w:numFmt w:val="decimal"/>
      <w:pStyle w:val="Titre2"/>
      <w:lvlText w:val="%1.%2"/>
      <w:lvlJc w:val="left"/>
      <w:pPr>
        <w:ind w:left="718" w:hanging="576"/>
      </w:pPr>
      <w:rPr>
        <w:sz w:val="24"/>
        <w:szCs w:val="24"/>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15:restartNumberingAfterBreak="0">
    <w:nsid w:val="54D12D01"/>
    <w:multiLevelType w:val="hybridMultilevel"/>
    <w:tmpl w:val="F94EDADA"/>
    <w:lvl w:ilvl="0" w:tplc="313AC348">
      <w:start w:val="1"/>
      <w:numFmt w:val="upperRoman"/>
      <w:lvlText w:val="%1."/>
      <w:lvlJc w:val="left"/>
      <w:pPr>
        <w:ind w:left="1080" w:hanging="720"/>
      </w:pPr>
      <w:rPr>
        <w:rFonts w:hint="default"/>
      </w:rPr>
    </w:lvl>
    <w:lvl w:ilvl="1" w:tplc="040C0011">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BBB6B5B"/>
    <w:multiLevelType w:val="multilevel"/>
    <w:tmpl w:val="8F52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E7494E"/>
    <w:multiLevelType w:val="multilevel"/>
    <w:tmpl w:val="FB36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9E1D72"/>
    <w:multiLevelType w:val="multilevel"/>
    <w:tmpl w:val="979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D2696B"/>
    <w:multiLevelType w:val="multilevel"/>
    <w:tmpl w:val="02EA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2338279">
    <w:abstractNumId w:val="7"/>
  </w:num>
  <w:num w:numId="2" w16cid:durableId="330370692">
    <w:abstractNumId w:val="9"/>
  </w:num>
  <w:num w:numId="3" w16cid:durableId="1128863920">
    <w:abstractNumId w:val="11"/>
  </w:num>
  <w:num w:numId="4" w16cid:durableId="1020352841">
    <w:abstractNumId w:val="10"/>
  </w:num>
  <w:num w:numId="5" w16cid:durableId="1387220997">
    <w:abstractNumId w:val="12"/>
  </w:num>
  <w:num w:numId="6" w16cid:durableId="658921722">
    <w:abstractNumId w:val="6"/>
  </w:num>
  <w:num w:numId="7" w16cid:durableId="581913217">
    <w:abstractNumId w:val="3"/>
  </w:num>
  <w:num w:numId="8" w16cid:durableId="1846893720">
    <w:abstractNumId w:val="2"/>
  </w:num>
  <w:num w:numId="9" w16cid:durableId="2033339320">
    <w:abstractNumId w:val="4"/>
  </w:num>
  <w:num w:numId="10" w16cid:durableId="253323274">
    <w:abstractNumId w:val="5"/>
  </w:num>
  <w:num w:numId="11" w16cid:durableId="1985305015">
    <w:abstractNumId w:val="0"/>
  </w:num>
  <w:num w:numId="12" w16cid:durableId="101844868">
    <w:abstractNumId w:val="1"/>
  </w:num>
  <w:num w:numId="13" w16cid:durableId="1009673502">
    <w:abstractNumId w:val="1"/>
  </w:num>
  <w:num w:numId="14" w16cid:durableId="12547796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2267"/>
    <w:rsid w:val="00063387"/>
    <w:rsid w:val="000857D7"/>
    <w:rsid w:val="000939B6"/>
    <w:rsid w:val="000A7D78"/>
    <w:rsid w:val="000B1BA3"/>
    <w:rsid w:val="000C6888"/>
    <w:rsid w:val="000D2F7B"/>
    <w:rsid w:val="000D7A3D"/>
    <w:rsid w:val="000E6D67"/>
    <w:rsid w:val="00104E74"/>
    <w:rsid w:val="00123F9C"/>
    <w:rsid w:val="0012549B"/>
    <w:rsid w:val="001541D7"/>
    <w:rsid w:val="00170F58"/>
    <w:rsid w:val="001848EE"/>
    <w:rsid w:val="00186F04"/>
    <w:rsid w:val="001A39AA"/>
    <w:rsid w:val="001B46CE"/>
    <w:rsid w:val="001C59EE"/>
    <w:rsid w:val="001D6166"/>
    <w:rsid w:val="001E53D4"/>
    <w:rsid w:val="001F574F"/>
    <w:rsid w:val="00203ACC"/>
    <w:rsid w:val="00222A09"/>
    <w:rsid w:val="002234C5"/>
    <w:rsid w:val="00227C9E"/>
    <w:rsid w:val="00231882"/>
    <w:rsid w:val="00241491"/>
    <w:rsid w:val="00273FDB"/>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9AC"/>
    <w:rsid w:val="00327290"/>
    <w:rsid w:val="00337BED"/>
    <w:rsid w:val="00346B6A"/>
    <w:rsid w:val="0035604A"/>
    <w:rsid w:val="0037385F"/>
    <w:rsid w:val="003A409D"/>
    <w:rsid w:val="003C42B4"/>
    <w:rsid w:val="003E3916"/>
    <w:rsid w:val="003E4CC1"/>
    <w:rsid w:val="003E5D72"/>
    <w:rsid w:val="003F4544"/>
    <w:rsid w:val="003F74BF"/>
    <w:rsid w:val="00410654"/>
    <w:rsid w:val="00436C14"/>
    <w:rsid w:val="004460F9"/>
    <w:rsid w:val="0044707D"/>
    <w:rsid w:val="00451BC1"/>
    <w:rsid w:val="00453B78"/>
    <w:rsid w:val="00456A9F"/>
    <w:rsid w:val="00456EE4"/>
    <w:rsid w:val="004614B3"/>
    <w:rsid w:val="00470776"/>
    <w:rsid w:val="00473980"/>
    <w:rsid w:val="004757DA"/>
    <w:rsid w:val="00495602"/>
    <w:rsid w:val="004A3643"/>
    <w:rsid w:val="004A3A60"/>
    <w:rsid w:val="004B1AF0"/>
    <w:rsid w:val="004B2D71"/>
    <w:rsid w:val="004B72F4"/>
    <w:rsid w:val="004D231A"/>
    <w:rsid w:val="004D23F0"/>
    <w:rsid w:val="004D5129"/>
    <w:rsid w:val="00502E27"/>
    <w:rsid w:val="0050519A"/>
    <w:rsid w:val="005251AD"/>
    <w:rsid w:val="00525214"/>
    <w:rsid w:val="0053010E"/>
    <w:rsid w:val="00534618"/>
    <w:rsid w:val="00572C43"/>
    <w:rsid w:val="0058285A"/>
    <w:rsid w:val="00594137"/>
    <w:rsid w:val="005A6639"/>
    <w:rsid w:val="005B507C"/>
    <w:rsid w:val="005E0725"/>
    <w:rsid w:val="00602C7B"/>
    <w:rsid w:val="006169A7"/>
    <w:rsid w:val="00621CB6"/>
    <w:rsid w:val="00631241"/>
    <w:rsid w:val="006331BD"/>
    <w:rsid w:val="00642BF1"/>
    <w:rsid w:val="00650E8F"/>
    <w:rsid w:val="006745DC"/>
    <w:rsid w:val="00675F5E"/>
    <w:rsid w:val="00680D5F"/>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51DBA"/>
    <w:rsid w:val="0077777A"/>
    <w:rsid w:val="007B0BC1"/>
    <w:rsid w:val="007C425D"/>
    <w:rsid w:val="007D7F7D"/>
    <w:rsid w:val="007F52DA"/>
    <w:rsid w:val="007F6097"/>
    <w:rsid w:val="0083536B"/>
    <w:rsid w:val="00865812"/>
    <w:rsid w:val="008A6318"/>
    <w:rsid w:val="008D61BF"/>
    <w:rsid w:val="008D69E0"/>
    <w:rsid w:val="008F06E8"/>
    <w:rsid w:val="008F16A8"/>
    <w:rsid w:val="008F46B0"/>
    <w:rsid w:val="00913EE0"/>
    <w:rsid w:val="00917BFF"/>
    <w:rsid w:val="009278BD"/>
    <w:rsid w:val="0093645F"/>
    <w:rsid w:val="0094101F"/>
    <w:rsid w:val="00942FB5"/>
    <w:rsid w:val="00946DC0"/>
    <w:rsid w:val="00952C74"/>
    <w:rsid w:val="00963D25"/>
    <w:rsid w:val="00965517"/>
    <w:rsid w:val="00966B9D"/>
    <w:rsid w:val="00974351"/>
    <w:rsid w:val="00983BC5"/>
    <w:rsid w:val="009858AB"/>
    <w:rsid w:val="009B2FDD"/>
    <w:rsid w:val="009B57C1"/>
    <w:rsid w:val="009D645A"/>
    <w:rsid w:val="009F091B"/>
    <w:rsid w:val="009F21C0"/>
    <w:rsid w:val="009F56F5"/>
    <w:rsid w:val="00A017D7"/>
    <w:rsid w:val="00A03C14"/>
    <w:rsid w:val="00A20BBE"/>
    <w:rsid w:val="00A345AF"/>
    <w:rsid w:val="00A40886"/>
    <w:rsid w:val="00A51F88"/>
    <w:rsid w:val="00A54FBA"/>
    <w:rsid w:val="00A77654"/>
    <w:rsid w:val="00A87045"/>
    <w:rsid w:val="00A92566"/>
    <w:rsid w:val="00AB75BB"/>
    <w:rsid w:val="00AC0EA1"/>
    <w:rsid w:val="00AD0BBB"/>
    <w:rsid w:val="00AD1A46"/>
    <w:rsid w:val="00AE4EA8"/>
    <w:rsid w:val="00B03D37"/>
    <w:rsid w:val="00B20A3A"/>
    <w:rsid w:val="00B258E4"/>
    <w:rsid w:val="00B26474"/>
    <w:rsid w:val="00B53604"/>
    <w:rsid w:val="00B658F2"/>
    <w:rsid w:val="00B6680A"/>
    <w:rsid w:val="00B71E88"/>
    <w:rsid w:val="00B7335C"/>
    <w:rsid w:val="00B8058E"/>
    <w:rsid w:val="00B93EC8"/>
    <w:rsid w:val="00BA5EA2"/>
    <w:rsid w:val="00BA7291"/>
    <w:rsid w:val="00BB23CA"/>
    <w:rsid w:val="00BB7A24"/>
    <w:rsid w:val="00BC6EF8"/>
    <w:rsid w:val="00BD257A"/>
    <w:rsid w:val="00BD5C27"/>
    <w:rsid w:val="00BE4BCD"/>
    <w:rsid w:val="00BF2165"/>
    <w:rsid w:val="00BF5FC2"/>
    <w:rsid w:val="00C067A7"/>
    <w:rsid w:val="00C1055A"/>
    <w:rsid w:val="00C12F50"/>
    <w:rsid w:val="00C166F0"/>
    <w:rsid w:val="00C21E37"/>
    <w:rsid w:val="00C24553"/>
    <w:rsid w:val="00C33A29"/>
    <w:rsid w:val="00C53C2C"/>
    <w:rsid w:val="00C550DF"/>
    <w:rsid w:val="00C63B80"/>
    <w:rsid w:val="00C647F4"/>
    <w:rsid w:val="00C65EEC"/>
    <w:rsid w:val="00C731F4"/>
    <w:rsid w:val="00C97A67"/>
    <w:rsid w:val="00CB6325"/>
    <w:rsid w:val="00CC077F"/>
    <w:rsid w:val="00CD22D2"/>
    <w:rsid w:val="00CD5595"/>
    <w:rsid w:val="00CE54B5"/>
    <w:rsid w:val="00CF6106"/>
    <w:rsid w:val="00D02831"/>
    <w:rsid w:val="00D02B10"/>
    <w:rsid w:val="00D044B9"/>
    <w:rsid w:val="00D13077"/>
    <w:rsid w:val="00D26416"/>
    <w:rsid w:val="00D427B4"/>
    <w:rsid w:val="00D53532"/>
    <w:rsid w:val="00D5602E"/>
    <w:rsid w:val="00D66EEE"/>
    <w:rsid w:val="00D72D34"/>
    <w:rsid w:val="00D90808"/>
    <w:rsid w:val="00D95E1F"/>
    <w:rsid w:val="00DB0DBC"/>
    <w:rsid w:val="00DB54E3"/>
    <w:rsid w:val="00DC0716"/>
    <w:rsid w:val="00DD3EEA"/>
    <w:rsid w:val="00DD45B9"/>
    <w:rsid w:val="00DE27DA"/>
    <w:rsid w:val="00DE7442"/>
    <w:rsid w:val="00E013D5"/>
    <w:rsid w:val="00E22179"/>
    <w:rsid w:val="00E2485B"/>
    <w:rsid w:val="00E25A24"/>
    <w:rsid w:val="00E44937"/>
    <w:rsid w:val="00E5132A"/>
    <w:rsid w:val="00E63FBA"/>
    <w:rsid w:val="00E71801"/>
    <w:rsid w:val="00EF302E"/>
    <w:rsid w:val="00F0018B"/>
    <w:rsid w:val="00F01AB4"/>
    <w:rsid w:val="00F12E60"/>
    <w:rsid w:val="00F314A1"/>
    <w:rsid w:val="00F4041E"/>
    <w:rsid w:val="00F638F9"/>
    <w:rsid w:val="00F828E3"/>
    <w:rsid w:val="00F94FD2"/>
    <w:rsid w:val="00FE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77D574D0"/>
  <w15:docId w15:val="{A751BA3D-CBB4-49C0-99B5-3B0368404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link w:val="Titre1Car"/>
    <w:uiPriority w:val="9"/>
    <w:qFormat/>
    <w:rsid w:val="002B7867"/>
    <w:pPr>
      <w:keepNext/>
      <w:keepLines/>
      <w:numPr>
        <w:numId w:val="1"/>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link w:val="Titre2Car"/>
    <w:uiPriority w:val="9"/>
    <w:unhideWhenUsed/>
    <w:qFormat/>
    <w:rsid w:val="002B7867"/>
    <w:pPr>
      <w:keepNext/>
      <w:keepLines/>
      <w:numPr>
        <w:ilvl w:val="1"/>
        <w:numId w:val="1"/>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1"/>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1"/>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uiPriority w:val="37"/>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uiPriority w:val="34"/>
    <w:qFormat/>
    <w:rsid w:val="002B7867"/>
    <w:pPr>
      <w:ind w:left="720"/>
      <w:contextualSpacing/>
    </w:pPr>
  </w:style>
  <w:style w:type="character" w:styleId="Accentuation">
    <w:name w:val="Emphasis"/>
    <w:basedOn w:val="Policepardfaut"/>
    <w:uiPriority w:val="20"/>
    <w:qFormat/>
    <w:rsid w:val="00D95E1F"/>
    <w:rPr>
      <w:i/>
      <w:iCs/>
    </w:rPr>
  </w:style>
  <w:style w:type="paragraph" w:styleId="NormalWeb">
    <w:name w:val="Normal (Web)"/>
    <w:basedOn w:val="Normal"/>
    <w:uiPriority w:val="99"/>
    <w:unhideWhenUsed/>
    <w:rsid w:val="00D95E1F"/>
    <w:pPr>
      <w:spacing w:before="100" w:beforeAutospacing="1" w:after="100" w:afterAutospacing="1"/>
      <w:jc w:val="left"/>
    </w:pPr>
    <w:rPr>
      <w:rFonts w:eastAsia="Times New Roman" w:cs="Times New Roman"/>
      <w:lang w:eastAsia="fr-FR"/>
    </w:rPr>
  </w:style>
  <w:style w:type="character" w:customStyle="1" w:styleId="Titre1Car">
    <w:name w:val="Titre 1 Car"/>
    <w:basedOn w:val="Policepardfaut"/>
    <w:link w:val="Titre1"/>
    <w:uiPriority w:val="9"/>
    <w:rsid w:val="00D95E1F"/>
    <w:rPr>
      <w:rFonts w:ascii="Times New Roman" w:eastAsiaTheme="majorEastAsia" w:hAnsi="Times New Roman" w:cstheme="majorBidi"/>
      <w:b/>
      <w:color w:val="345A8A"/>
      <w:sz w:val="28"/>
      <w:szCs w:val="32"/>
      <w:lang w:val="fr-FR"/>
    </w:rPr>
  </w:style>
  <w:style w:type="character" w:customStyle="1" w:styleId="Titre2Car">
    <w:name w:val="Titre 2 Car"/>
    <w:basedOn w:val="Policepardfaut"/>
    <w:link w:val="Titre2"/>
    <w:uiPriority w:val="9"/>
    <w:rsid w:val="00D95E1F"/>
    <w:rPr>
      <w:rFonts w:ascii="Times New Roman" w:eastAsiaTheme="majorEastAsia" w:hAnsi="Times New Roman" w:cstheme="majorBidi"/>
      <w:b/>
      <w:bCs/>
      <w:color w:val="4F81BD" w:themeColor="accent1"/>
      <w:szCs w:val="28"/>
      <w:lang w:val="fr-FR"/>
    </w:rPr>
  </w:style>
  <w:style w:type="paragraph" w:styleId="PrformatHTML">
    <w:name w:val="HTML Preformatted"/>
    <w:basedOn w:val="Normal"/>
    <w:link w:val="PrformatHTMLCar"/>
    <w:uiPriority w:val="99"/>
    <w:semiHidden/>
    <w:unhideWhenUsed/>
    <w:rsid w:val="002F1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2F1BAA"/>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2F1BAA"/>
    <w:rPr>
      <w:rFonts w:ascii="Courier New" w:eastAsia="Times New Roman" w:hAnsi="Courier New" w:cs="Courier New"/>
      <w:sz w:val="20"/>
      <w:szCs w:val="20"/>
    </w:rPr>
  </w:style>
  <w:style w:type="character" w:styleId="lev">
    <w:name w:val="Strong"/>
    <w:basedOn w:val="Policepardfaut"/>
    <w:uiPriority w:val="22"/>
    <w:qFormat/>
    <w:rsid w:val="002F1BAA"/>
    <w:rPr>
      <w:b/>
      <w:bCs/>
    </w:rPr>
  </w:style>
  <w:style w:type="table" w:styleId="Grilledutableau">
    <w:name w:val="Table Grid"/>
    <w:basedOn w:val="TableauNormal"/>
    <w:rsid w:val="001F57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2D217E"/>
    <w:pPr>
      <w:spacing w:after="100"/>
      <w:ind w:left="480"/>
    </w:pPr>
  </w:style>
  <w:style w:type="paragraph" w:styleId="Rvision">
    <w:name w:val="Revision"/>
    <w:hidden/>
    <w:semiHidden/>
    <w:rsid w:val="00B53604"/>
    <w:pPr>
      <w:spacing w:after="0"/>
    </w:pPr>
    <w:rPr>
      <w:rFonts w:ascii="Times New Roman" w:hAnsi="Times New Roman"/>
      <w:lang w:val="fr-FR"/>
    </w:rPr>
  </w:style>
  <w:style w:type="character" w:styleId="Marquedecommentaire">
    <w:name w:val="annotation reference"/>
    <w:basedOn w:val="Policepardfaut"/>
    <w:semiHidden/>
    <w:unhideWhenUsed/>
    <w:rsid w:val="00B53604"/>
    <w:rPr>
      <w:sz w:val="16"/>
      <w:szCs w:val="16"/>
    </w:rPr>
  </w:style>
  <w:style w:type="paragraph" w:styleId="Commentaire">
    <w:name w:val="annotation text"/>
    <w:basedOn w:val="Normal"/>
    <w:link w:val="CommentaireCar"/>
    <w:unhideWhenUsed/>
    <w:rsid w:val="00B53604"/>
    <w:rPr>
      <w:sz w:val="20"/>
      <w:szCs w:val="20"/>
    </w:rPr>
  </w:style>
  <w:style w:type="character" w:customStyle="1" w:styleId="CommentaireCar">
    <w:name w:val="Commentaire Car"/>
    <w:basedOn w:val="Policepardfaut"/>
    <w:link w:val="Commentaire"/>
    <w:rsid w:val="00B53604"/>
    <w:rPr>
      <w:rFonts w:ascii="Times New Roman" w:hAnsi="Times New Roman"/>
      <w:sz w:val="20"/>
      <w:szCs w:val="20"/>
      <w:lang w:val="fr-FR"/>
    </w:rPr>
  </w:style>
  <w:style w:type="paragraph" w:styleId="Objetducommentaire">
    <w:name w:val="annotation subject"/>
    <w:basedOn w:val="Commentaire"/>
    <w:next w:val="Commentaire"/>
    <w:link w:val="ObjetducommentaireCar"/>
    <w:semiHidden/>
    <w:unhideWhenUsed/>
    <w:rsid w:val="00B53604"/>
    <w:rPr>
      <w:b/>
      <w:bCs/>
    </w:rPr>
  </w:style>
  <w:style w:type="character" w:customStyle="1" w:styleId="ObjetducommentaireCar">
    <w:name w:val="Objet du commentaire Car"/>
    <w:basedOn w:val="CommentaireCar"/>
    <w:link w:val="Objetducommentaire"/>
    <w:semiHidden/>
    <w:rsid w:val="00B53604"/>
    <w:rPr>
      <w:rFonts w:ascii="Times New Roman" w:hAnsi="Times New Roman"/>
      <w:b/>
      <w:bCs/>
      <w:sz w:val="20"/>
      <w:szCs w:val="20"/>
      <w:lang w:val="fr-FR"/>
    </w:rPr>
  </w:style>
  <w:style w:type="paragraph" w:styleId="Textedebulles">
    <w:name w:val="Balloon Text"/>
    <w:basedOn w:val="Normal"/>
    <w:link w:val="TextedebullesCar"/>
    <w:semiHidden/>
    <w:unhideWhenUsed/>
    <w:rsid w:val="009D645A"/>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9D645A"/>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1</Pages>
  <Words>2988</Words>
  <Characters>16439</Characters>
  <Application>Microsoft Office Word</Application>
  <DocSecurity>0</DocSecurity>
  <Lines>136</Lines>
  <Paragraphs>38</Paragraphs>
  <ScaleCrop>false</ScaleCrop>
  <HeadingPairs>
    <vt:vector size="2" baseType="variant">
      <vt:variant>
        <vt:lpstr>Titre</vt:lpstr>
      </vt:variant>
      <vt:variant>
        <vt:i4>1</vt:i4>
      </vt:variant>
    </vt:vector>
  </HeadingPairs>
  <TitlesOfParts>
    <vt:vector size="1" baseType="lpstr">
      <vt:lpstr>Identification des tendances de sécheresse hydrologique dans le département 02</vt:lpstr>
    </vt:vector>
  </TitlesOfParts>
  <Company>Office Françaiss de la Biodiversité</Company>
  <LinksUpToDate>false</LinksUpToDate>
  <CharactersWithSpaces>1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des tendances de sécheresse hydrologique dans le département 02</dc:title>
  <dc:creator>Baptiste ROUSSEL, Imane PALAGI, Lucie CAULIER</dc:creator>
  <cp:keywords/>
  <cp:lastModifiedBy>Lucie</cp:lastModifiedBy>
  <cp:revision>3</cp:revision>
  <dcterms:created xsi:type="dcterms:W3CDTF">2025-07-29T09:50:00Z</dcterms:created>
  <dcterms:modified xsi:type="dcterms:W3CDTF">2025-07-2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9</vt:lpwstr>
  </property>
  <property fmtid="{D5CDD505-2E9C-101B-9397-08002B2CF9AE}" pid="3" name="output">
    <vt:lpwstr/>
  </property>
  <property fmtid="{D5CDD505-2E9C-101B-9397-08002B2CF9AE}" pid="4" name="params">
    <vt:lpwstr/>
  </property>
</Properties>
</file>